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D177E6" w14:textId="77777777" w:rsidR="00336DA3" w:rsidRPr="00EF7D1C" w:rsidRDefault="00336DA3" w:rsidP="00336DA3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36"/>
          <w:szCs w:val="36"/>
        </w:rPr>
      </w:pPr>
    </w:p>
    <w:p w14:paraId="3B112899" w14:textId="270BDC13" w:rsidR="00EF0F65" w:rsidRPr="00EF7D1C" w:rsidRDefault="00EF0F65" w:rsidP="00B25CD6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C4F4409" w14:textId="77777777" w:rsidR="00EF0F65" w:rsidRPr="00EF7D1C" w:rsidRDefault="00EF0F65" w:rsidP="00336DA3">
      <w:pPr>
        <w:autoSpaceDE w:val="0"/>
        <w:autoSpaceDN w:val="0"/>
        <w:adjustRightInd w:val="0"/>
        <w:spacing w:line="24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14:paraId="317BA447" w14:textId="67BF92B3" w:rsidR="00EF0F65" w:rsidRPr="00EF7D1C" w:rsidRDefault="00EF0F65" w:rsidP="00A53557">
      <w:pPr>
        <w:autoSpaceDE w:val="0"/>
        <w:autoSpaceDN w:val="0"/>
        <w:adjustRightInd w:val="0"/>
        <w:spacing w:line="240" w:lineRule="auto"/>
        <w:jc w:val="center"/>
        <w:rPr>
          <w:rFonts w:ascii="Times New Roman" w:hAnsi="Times New Roman" w:cs="Times New Roman"/>
          <w:sz w:val="36"/>
          <w:szCs w:val="36"/>
        </w:rPr>
      </w:pPr>
      <w:r w:rsidRPr="00EF7D1C">
        <w:rPr>
          <w:rFonts w:ascii="Times New Roman" w:hAnsi="Times New Roman" w:cs="Times New Roman"/>
          <w:sz w:val="36"/>
          <w:szCs w:val="36"/>
        </w:rPr>
        <w:t>Call for project proposals</w:t>
      </w:r>
      <w:r w:rsidR="00A53557" w:rsidRPr="00EF7D1C">
        <w:rPr>
          <w:rFonts w:ascii="Times New Roman" w:hAnsi="Times New Roman" w:cs="Times New Roman"/>
          <w:sz w:val="36"/>
          <w:szCs w:val="36"/>
        </w:rPr>
        <w:t xml:space="preserve"> o</w:t>
      </w:r>
      <w:r w:rsidRPr="00EF7D1C">
        <w:rPr>
          <w:rFonts w:ascii="Times New Roman" w:hAnsi="Times New Roman" w:cs="Times New Roman"/>
          <w:sz w:val="36"/>
          <w:szCs w:val="36"/>
        </w:rPr>
        <w:t xml:space="preserve">f the project   </w:t>
      </w:r>
    </w:p>
    <w:p w14:paraId="7064E24C" w14:textId="6F5A063E" w:rsidR="00EF0F65" w:rsidRPr="00EF7D1C" w:rsidRDefault="00EF0F65" w:rsidP="00336DA3">
      <w:pPr>
        <w:autoSpaceDE w:val="0"/>
        <w:autoSpaceDN w:val="0"/>
        <w:adjustRightInd w:val="0"/>
        <w:spacing w:line="240" w:lineRule="auto"/>
        <w:jc w:val="center"/>
        <w:rPr>
          <w:rFonts w:ascii="Times New Roman" w:hAnsi="Times New Roman" w:cs="Times New Roman"/>
          <w:sz w:val="36"/>
          <w:szCs w:val="36"/>
        </w:rPr>
      </w:pPr>
      <w:r w:rsidRPr="00EF7D1C">
        <w:rPr>
          <w:rFonts w:ascii="Times New Roman" w:hAnsi="Times New Roman" w:cs="Times New Roman"/>
          <w:sz w:val="36"/>
          <w:szCs w:val="36"/>
        </w:rPr>
        <w:t>“Strengthening Inclusive Victim Voices, Transforming Narratives”</w:t>
      </w:r>
    </w:p>
    <w:p w14:paraId="7890D5FC" w14:textId="77777777" w:rsidR="00EF0F65" w:rsidRPr="00EF7D1C" w:rsidRDefault="00EF0F65" w:rsidP="00336DA3">
      <w:pPr>
        <w:autoSpaceDE w:val="0"/>
        <w:autoSpaceDN w:val="0"/>
        <w:adjustRightInd w:val="0"/>
        <w:spacing w:line="24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14:paraId="676E17DC" w14:textId="77777777" w:rsidR="00EF0F65" w:rsidRPr="00EF7D1C" w:rsidRDefault="00EF0F65" w:rsidP="00336DA3">
      <w:pPr>
        <w:autoSpaceDE w:val="0"/>
        <w:autoSpaceDN w:val="0"/>
        <w:adjustRightInd w:val="0"/>
        <w:spacing w:line="24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14:paraId="059641BF" w14:textId="3B6BBC69" w:rsidR="00EF0F65" w:rsidRPr="00EF7D1C" w:rsidRDefault="00EF0F65" w:rsidP="00336DA3">
      <w:pPr>
        <w:autoSpaceDE w:val="0"/>
        <w:autoSpaceDN w:val="0"/>
        <w:adjustRightInd w:val="0"/>
        <w:spacing w:line="24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14:paraId="2F27EAC0" w14:textId="2965A317" w:rsidR="00A53557" w:rsidRPr="00EF7D1C" w:rsidRDefault="00A53557" w:rsidP="00336DA3">
      <w:pPr>
        <w:autoSpaceDE w:val="0"/>
        <w:autoSpaceDN w:val="0"/>
        <w:adjustRightInd w:val="0"/>
        <w:spacing w:line="24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14:paraId="3B2E6CF1" w14:textId="7F162D3E" w:rsidR="00A53557" w:rsidRPr="00EF7D1C" w:rsidRDefault="00A53557" w:rsidP="00336DA3">
      <w:pPr>
        <w:autoSpaceDE w:val="0"/>
        <w:autoSpaceDN w:val="0"/>
        <w:adjustRightInd w:val="0"/>
        <w:spacing w:line="24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14:paraId="10D29F9C" w14:textId="7B41CF5A" w:rsidR="00A53557" w:rsidRPr="00EF7D1C" w:rsidRDefault="00A53557" w:rsidP="00336DA3">
      <w:pPr>
        <w:autoSpaceDE w:val="0"/>
        <w:autoSpaceDN w:val="0"/>
        <w:adjustRightInd w:val="0"/>
        <w:spacing w:line="24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14:paraId="26BCABEE" w14:textId="2F1C833B" w:rsidR="00A53557" w:rsidRPr="00EF7D1C" w:rsidRDefault="00A53557" w:rsidP="00336DA3">
      <w:pPr>
        <w:autoSpaceDE w:val="0"/>
        <w:autoSpaceDN w:val="0"/>
        <w:adjustRightInd w:val="0"/>
        <w:spacing w:line="24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14:paraId="73E349FE" w14:textId="77777777" w:rsidR="00A53557" w:rsidRPr="00EF7D1C" w:rsidRDefault="00A53557" w:rsidP="00336DA3">
      <w:pPr>
        <w:autoSpaceDE w:val="0"/>
        <w:autoSpaceDN w:val="0"/>
        <w:adjustRightInd w:val="0"/>
        <w:spacing w:line="24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14:paraId="460D7A69" w14:textId="77777777" w:rsidR="00EF0F65" w:rsidRPr="00EF7D1C" w:rsidRDefault="00EF0F65" w:rsidP="00336DA3">
      <w:pPr>
        <w:autoSpaceDE w:val="0"/>
        <w:autoSpaceDN w:val="0"/>
        <w:adjustRightInd w:val="0"/>
        <w:spacing w:line="24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14:paraId="0E1DFB52" w14:textId="77777777" w:rsidR="00EF0F65" w:rsidRPr="00EF7D1C" w:rsidRDefault="00EF0F65" w:rsidP="00336DA3">
      <w:pPr>
        <w:autoSpaceDE w:val="0"/>
        <w:autoSpaceDN w:val="0"/>
        <w:adjustRightInd w:val="0"/>
        <w:spacing w:line="24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14:paraId="2F3F1EDB" w14:textId="77777777" w:rsidR="00EF0F65" w:rsidRPr="00EF7D1C" w:rsidRDefault="00EF0F65" w:rsidP="00336DA3">
      <w:pPr>
        <w:autoSpaceDE w:val="0"/>
        <w:autoSpaceDN w:val="0"/>
        <w:adjustRightInd w:val="0"/>
        <w:spacing w:line="24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14:paraId="7FE4A2EE" w14:textId="77777777" w:rsidR="00EF0F65" w:rsidRPr="00EF7D1C" w:rsidRDefault="00EF0F65" w:rsidP="00336DA3">
      <w:pPr>
        <w:autoSpaceDE w:val="0"/>
        <w:autoSpaceDN w:val="0"/>
        <w:adjustRightInd w:val="0"/>
        <w:spacing w:line="24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14:paraId="014B8498" w14:textId="77777777" w:rsidR="00EF0F65" w:rsidRPr="00EF7D1C" w:rsidRDefault="00EF0F65" w:rsidP="00336DA3">
      <w:pPr>
        <w:autoSpaceDE w:val="0"/>
        <w:autoSpaceDN w:val="0"/>
        <w:adjustRightInd w:val="0"/>
        <w:spacing w:line="24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14:paraId="492A5FB5" w14:textId="77777777" w:rsidR="00EF0F65" w:rsidRPr="00EF7D1C" w:rsidRDefault="00EF0F65" w:rsidP="00336DA3">
      <w:pPr>
        <w:autoSpaceDE w:val="0"/>
        <w:autoSpaceDN w:val="0"/>
        <w:adjustRightInd w:val="0"/>
        <w:spacing w:line="24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14:paraId="79A68E33" w14:textId="77777777" w:rsidR="00EF0F65" w:rsidRPr="00EF7D1C" w:rsidRDefault="00EF0F65" w:rsidP="00336DA3">
      <w:pPr>
        <w:autoSpaceDE w:val="0"/>
        <w:autoSpaceDN w:val="0"/>
        <w:adjustRightInd w:val="0"/>
        <w:spacing w:line="24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14:paraId="0F8789F9" w14:textId="77777777" w:rsidR="00B25CD6" w:rsidRPr="00EF7D1C" w:rsidRDefault="00B25CD6" w:rsidP="00336DA3">
      <w:pPr>
        <w:autoSpaceDE w:val="0"/>
        <w:autoSpaceDN w:val="0"/>
        <w:adjustRightInd w:val="0"/>
        <w:spacing w:line="24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14:paraId="05AA31F8" w14:textId="77777777" w:rsidR="00EF0F65" w:rsidRPr="00EF7D1C" w:rsidRDefault="00EF0F65" w:rsidP="00336DA3">
      <w:pPr>
        <w:autoSpaceDE w:val="0"/>
        <w:autoSpaceDN w:val="0"/>
        <w:adjustRightInd w:val="0"/>
        <w:spacing w:line="24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14:paraId="6D4B98E2" w14:textId="3497EEE0" w:rsidR="00EF0F65" w:rsidRPr="00EF7D1C" w:rsidRDefault="00EF0F65" w:rsidP="00336DA3">
      <w:pPr>
        <w:autoSpaceDE w:val="0"/>
        <w:autoSpaceDN w:val="0"/>
        <w:adjustRightInd w:val="0"/>
        <w:spacing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EF7D1C">
        <w:rPr>
          <w:rFonts w:ascii="Times New Roman" w:hAnsi="Times New Roman" w:cs="Times New Roman"/>
          <w:b/>
          <w:sz w:val="28"/>
          <w:szCs w:val="28"/>
          <w:u w:val="single"/>
        </w:rPr>
        <w:lastRenderedPageBreak/>
        <w:t xml:space="preserve">Deadline for submitting the application document: </w:t>
      </w:r>
      <w:r w:rsidR="00B24EA4">
        <w:rPr>
          <w:rFonts w:ascii="Times New Roman" w:hAnsi="Times New Roman" w:cs="Times New Roman"/>
          <w:b/>
          <w:sz w:val="28"/>
          <w:szCs w:val="28"/>
          <w:u w:val="single"/>
        </w:rPr>
        <w:t>28</w:t>
      </w:r>
      <w:r w:rsidRPr="00EF7D1C">
        <w:rPr>
          <w:rFonts w:ascii="Times New Roman" w:hAnsi="Times New Roman" w:cs="Times New Roman"/>
          <w:b/>
          <w:sz w:val="28"/>
          <w:szCs w:val="28"/>
          <w:u w:val="single"/>
        </w:rPr>
        <w:t>.</w:t>
      </w:r>
      <w:r w:rsidR="00B24EA4">
        <w:rPr>
          <w:rFonts w:ascii="Times New Roman" w:hAnsi="Times New Roman" w:cs="Times New Roman"/>
          <w:b/>
          <w:sz w:val="28"/>
          <w:szCs w:val="28"/>
          <w:u w:val="single"/>
        </w:rPr>
        <w:t>02</w:t>
      </w:r>
      <w:r w:rsidRPr="00EF7D1C">
        <w:rPr>
          <w:rFonts w:ascii="Times New Roman" w:hAnsi="Times New Roman" w:cs="Times New Roman"/>
          <w:b/>
          <w:sz w:val="28"/>
          <w:szCs w:val="28"/>
          <w:u w:val="single"/>
        </w:rPr>
        <w:t>.202</w:t>
      </w:r>
      <w:r w:rsidR="00B24EA4">
        <w:rPr>
          <w:rFonts w:ascii="Times New Roman" w:hAnsi="Times New Roman" w:cs="Times New Roman"/>
          <w:b/>
          <w:sz w:val="28"/>
          <w:szCs w:val="28"/>
          <w:u w:val="single"/>
        </w:rPr>
        <w:t>2</w:t>
      </w:r>
      <w:r w:rsidRPr="00EF7D1C">
        <w:rPr>
          <w:rFonts w:ascii="Times New Roman" w:hAnsi="Times New Roman" w:cs="Times New Roman"/>
          <w:b/>
          <w:sz w:val="28"/>
          <w:szCs w:val="28"/>
          <w:u w:val="single"/>
        </w:rPr>
        <w:t xml:space="preserve">, </w:t>
      </w:r>
      <w:r w:rsidR="001725B1">
        <w:rPr>
          <w:rFonts w:ascii="Times New Roman" w:hAnsi="Times New Roman" w:cs="Times New Roman"/>
          <w:b/>
          <w:sz w:val="28"/>
          <w:szCs w:val="28"/>
          <w:u w:val="single"/>
        </w:rPr>
        <w:t>16</w:t>
      </w:r>
      <w:r w:rsidRPr="00EF7D1C">
        <w:rPr>
          <w:rFonts w:ascii="Times New Roman" w:hAnsi="Times New Roman" w:cs="Times New Roman"/>
          <w:b/>
          <w:sz w:val="28"/>
          <w:szCs w:val="28"/>
          <w:u w:val="single"/>
        </w:rPr>
        <w:t>.00h</w:t>
      </w:r>
    </w:p>
    <w:p w14:paraId="0835133C" w14:textId="77777777" w:rsidR="00EF0F65" w:rsidRPr="00EF7D1C" w:rsidRDefault="00EF0F65" w:rsidP="00336DA3">
      <w:pPr>
        <w:autoSpaceDE w:val="0"/>
        <w:autoSpaceDN w:val="0"/>
        <w:adjustRightInd w:val="0"/>
        <w:spacing w:line="24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14:paraId="2ACF718C" w14:textId="1B318BBE" w:rsidR="00EF0F65" w:rsidRPr="00EF7D1C" w:rsidRDefault="00EF0F65" w:rsidP="00EF0F65">
      <w:pPr>
        <w:pStyle w:val="Pasussalistom"/>
        <w:numPr>
          <w:ilvl w:val="0"/>
          <w:numId w:val="1"/>
        </w:num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EF7D1C">
        <w:rPr>
          <w:rFonts w:ascii="Times New Roman" w:hAnsi="Times New Roman" w:cs="Times New Roman"/>
          <w:b/>
          <w:sz w:val="28"/>
          <w:szCs w:val="28"/>
        </w:rPr>
        <w:t xml:space="preserve">Information about the </w:t>
      </w:r>
      <w:r w:rsidR="00A06491" w:rsidRPr="00EF7D1C">
        <w:rPr>
          <w:rFonts w:ascii="Times New Roman" w:hAnsi="Times New Roman" w:cs="Times New Roman"/>
          <w:b/>
          <w:sz w:val="28"/>
          <w:szCs w:val="28"/>
        </w:rPr>
        <w:t>applicant(s)</w:t>
      </w:r>
    </w:p>
    <w:p w14:paraId="1F87E66A" w14:textId="0CFC6575" w:rsidR="002976AE" w:rsidRDefault="00EF0F65" w:rsidP="000264AB">
      <w:pPr>
        <w:pStyle w:val="Pasussalistom"/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</w:rPr>
      </w:pPr>
      <w:r w:rsidRPr="00EF7D1C">
        <w:rPr>
          <w:rFonts w:ascii="Times New Roman" w:hAnsi="Times New Roman" w:cs="Times New Roman"/>
        </w:rPr>
        <w:t>Please provide all information about your organization.</w:t>
      </w:r>
    </w:p>
    <w:p w14:paraId="49CCED81" w14:textId="55C049F3" w:rsidR="000264AB" w:rsidRDefault="000264AB" w:rsidP="000264AB">
      <w:pPr>
        <w:pStyle w:val="Pasussalistom"/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36"/>
          <w:szCs w:val="36"/>
        </w:rPr>
      </w:pPr>
    </w:p>
    <w:p w14:paraId="4CE1D22F" w14:textId="77777777" w:rsidR="000264AB" w:rsidRPr="00EF7D1C" w:rsidRDefault="000264AB" w:rsidP="000264AB">
      <w:pPr>
        <w:pStyle w:val="Pasussalistom"/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36"/>
          <w:szCs w:val="36"/>
        </w:rPr>
      </w:pPr>
    </w:p>
    <w:tbl>
      <w:tblPr>
        <w:tblStyle w:val="Koordinatnamreatabele"/>
        <w:tblpPr w:leftFromText="180" w:rightFromText="180" w:vertAnchor="page" w:horzAnchor="margin" w:tblpY="2961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F0F65" w:rsidRPr="00EF7D1C" w14:paraId="39654445" w14:textId="77777777" w:rsidTr="00EF0F65">
        <w:tc>
          <w:tcPr>
            <w:tcW w:w="4675" w:type="dxa"/>
          </w:tcPr>
          <w:p w14:paraId="612AAC38" w14:textId="14E66249" w:rsidR="00EF0F65" w:rsidRPr="00EF7D1C" w:rsidRDefault="00EF0F65" w:rsidP="00C02233">
            <w:pPr>
              <w:rPr>
                <w:rFonts w:ascii="Times New Roman" w:hAnsi="Times New Roman" w:cs="Times New Roman"/>
              </w:rPr>
            </w:pPr>
            <w:r w:rsidRPr="00EF7D1C">
              <w:rPr>
                <w:rFonts w:ascii="Times New Roman" w:hAnsi="Times New Roman" w:cs="Times New Roman"/>
              </w:rPr>
              <w:t>Name of the organization</w:t>
            </w:r>
            <w:r w:rsidR="00A53557" w:rsidRPr="00EF7D1C">
              <w:rPr>
                <w:rFonts w:ascii="Times New Roman" w:hAnsi="Times New Roman" w:cs="Times New Roman"/>
              </w:rPr>
              <w:t xml:space="preserve"> or </w:t>
            </w:r>
            <w:r w:rsidRPr="00EF7D1C">
              <w:rPr>
                <w:rFonts w:ascii="Times New Roman" w:hAnsi="Times New Roman" w:cs="Times New Roman"/>
              </w:rPr>
              <w:t xml:space="preserve">association </w:t>
            </w:r>
          </w:p>
        </w:tc>
        <w:tc>
          <w:tcPr>
            <w:tcW w:w="4675" w:type="dxa"/>
          </w:tcPr>
          <w:p w14:paraId="3D1DC041" w14:textId="77777777" w:rsidR="00EF0F65" w:rsidRPr="00EF7D1C" w:rsidRDefault="00EF0F65" w:rsidP="00EF0F65">
            <w:pPr>
              <w:rPr>
                <w:rFonts w:ascii="Times New Roman" w:hAnsi="Times New Roman" w:cs="Times New Roman"/>
              </w:rPr>
            </w:pPr>
          </w:p>
        </w:tc>
      </w:tr>
      <w:tr w:rsidR="00EF0F65" w:rsidRPr="00EF7D1C" w14:paraId="59C65D08" w14:textId="77777777" w:rsidTr="00EF0F65">
        <w:tc>
          <w:tcPr>
            <w:tcW w:w="4675" w:type="dxa"/>
          </w:tcPr>
          <w:p w14:paraId="7CF8EFEB" w14:textId="77777777" w:rsidR="00EF0F65" w:rsidRPr="00EF7D1C" w:rsidRDefault="00EF0F65" w:rsidP="00EF0F65">
            <w:pPr>
              <w:rPr>
                <w:rFonts w:ascii="Times New Roman" w:hAnsi="Times New Roman" w:cs="Times New Roman"/>
              </w:rPr>
            </w:pPr>
            <w:r w:rsidRPr="00EF7D1C">
              <w:rPr>
                <w:rFonts w:ascii="Times New Roman" w:hAnsi="Times New Roman" w:cs="Times New Roman"/>
              </w:rPr>
              <w:t>Website or social media account of the organization</w:t>
            </w:r>
          </w:p>
        </w:tc>
        <w:tc>
          <w:tcPr>
            <w:tcW w:w="4675" w:type="dxa"/>
          </w:tcPr>
          <w:p w14:paraId="7518F6F0" w14:textId="77777777" w:rsidR="00EF0F65" w:rsidRPr="00EF7D1C" w:rsidRDefault="00EF0F65" w:rsidP="00EF0F65">
            <w:pPr>
              <w:rPr>
                <w:rFonts w:ascii="Times New Roman" w:hAnsi="Times New Roman" w:cs="Times New Roman"/>
              </w:rPr>
            </w:pPr>
            <w:r w:rsidRPr="00EF7D1C">
              <w:rPr>
                <w:rFonts w:ascii="Times New Roman" w:hAnsi="Times New Roman" w:cs="Times New Roman"/>
                <w:i/>
                <w:iCs/>
                <w:color w:val="FF0000"/>
              </w:rPr>
              <w:t>Leave blank if unapplicable</w:t>
            </w:r>
          </w:p>
        </w:tc>
      </w:tr>
      <w:tr w:rsidR="00EF0F65" w:rsidRPr="00EF7D1C" w14:paraId="55B6C1B9" w14:textId="77777777" w:rsidTr="00EF0F65">
        <w:tc>
          <w:tcPr>
            <w:tcW w:w="4675" w:type="dxa"/>
          </w:tcPr>
          <w:p w14:paraId="5201E9D8" w14:textId="30A90E66" w:rsidR="00EF0F65" w:rsidRPr="00EF7D1C" w:rsidRDefault="00EF0F65" w:rsidP="00EF0F65">
            <w:pPr>
              <w:rPr>
                <w:rFonts w:ascii="Times New Roman" w:hAnsi="Times New Roman" w:cs="Times New Roman"/>
              </w:rPr>
            </w:pPr>
            <w:r w:rsidRPr="00EF7D1C">
              <w:rPr>
                <w:rFonts w:ascii="Times New Roman" w:hAnsi="Times New Roman" w:cs="Times New Roman"/>
              </w:rPr>
              <w:t xml:space="preserve">Date of registration </w:t>
            </w:r>
          </w:p>
        </w:tc>
        <w:tc>
          <w:tcPr>
            <w:tcW w:w="4675" w:type="dxa"/>
          </w:tcPr>
          <w:p w14:paraId="2E74E660" w14:textId="77777777" w:rsidR="00EF0F65" w:rsidRPr="00EF7D1C" w:rsidRDefault="00EF0F65" w:rsidP="00EF0F65">
            <w:pPr>
              <w:rPr>
                <w:rFonts w:ascii="Times New Roman" w:hAnsi="Times New Roman" w:cs="Times New Roman"/>
              </w:rPr>
            </w:pPr>
          </w:p>
        </w:tc>
      </w:tr>
      <w:tr w:rsidR="00EF0F65" w:rsidRPr="00EF7D1C" w14:paraId="6E2D90D7" w14:textId="77777777" w:rsidTr="00EF0F65">
        <w:tc>
          <w:tcPr>
            <w:tcW w:w="4675" w:type="dxa"/>
          </w:tcPr>
          <w:p w14:paraId="5F32AFAB" w14:textId="77777777" w:rsidR="00EF0F65" w:rsidRPr="00EF7D1C" w:rsidRDefault="00EF0F65" w:rsidP="00EF0F65">
            <w:pPr>
              <w:rPr>
                <w:rFonts w:ascii="Times New Roman" w:hAnsi="Times New Roman" w:cs="Times New Roman"/>
              </w:rPr>
            </w:pPr>
            <w:r w:rsidRPr="00EF7D1C">
              <w:rPr>
                <w:rFonts w:ascii="Times New Roman" w:hAnsi="Times New Roman" w:cs="Times New Roman"/>
              </w:rPr>
              <w:t>Registration number</w:t>
            </w:r>
          </w:p>
        </w:tc>
        <w:tc>
          <w:tcPr>
            <w:tcW w:w="4675" w:type="dxa"/>
          </w:tcPr>
          <w:p w14:paraId="368A2EAE" w14:textId="473303D9" w:rsidR="00EF0F65" w:rsidRPr="00EF7D1C" w:rsidRDefault="00EF0F65" w:rsidP="00EF0F65">
            <w:pPr>
              <w:rPr>
                <w:rFonts w:ascii="Times New Roman" w:hAnsi="Times New Roman" w:cs="Times New Roman"/>
                <w:i/>
                <w:iCs/>
                <w:color w:val="FF0000"/>
              </w:rPr>
            </w:pPr>
          </w:p>
        </w:tc>
      </w:tr>
      <w:tr w:rsidR="00EF0F65" w:rsidRPr="00EF7D1C" w14:paraId="02BD5175" w14:textId="77777777" w:rsidTr="00EF0F65">
        <w:tc>
          <w:tcPr>
            <w:tcW w:w="4675" w:type="dxa"/>
          </w:tcPr>
          <w:p w14:paraId="651A7AD2" w14:textId="4AAB45C7" w:rsidR="00EF0F65" w:rsidRPr="00EF7D1C" w:rsidRDefault="00FB526A" w:rsidP="00EF0F65">
            <w:pPr>
              <w:rPr>
                <w:rFonts w:ascii="Times New Roman" w:hAnsi="Times New Roman" w:cs="Times New Roman"/>
              </w:rPr>
            </w:pPr>
            <w:r w:rsidRPr="00EF7D1C">
              <w:rPr>
                <w:rFonts w:ascii="Times New Roman" w:hAnsi="Times New Roman" w:cs="Times New Roman"/>
              </w:rPr>
              <w:t>The l</w:t>
            </w:r>
            <w:r w:rsidR="00EF0F65" w:rsidRPr="00EF7D1C">
              <w:rPr>
                <w:rFonts w:ascii="Times New Roman" w:hAnsi="Times New Roman" w:cs="Times New Roman"/>
              </w:rPr>
              <w:t>egal representative</w:t>
            </w:r>
          </w:p>
        </w:tc>
        <w:tc>
          <w:tcPr>
            <w:tcW w:w="4675" w:type="dxa"/>
          </w:tcPr>
          <w:p w14:paraId="43E6A7BA" w14:textId="77777777" w:rsidR="00EF0F65" w:rsidRPr="00EF7D1C" w:rsidRDefault="00EF0F65" w:rsidP="00EF0F65">
            <w:pPr>
              <w:rPr>
                <w:rFonts w:ascii="Times New Roman" w:hAnsi="Times New Roman" w:cs="Times New Roman"/>
              </w:rPr>
            </w:pPr>
          </w:p>
        </w:tc>
      </w:tr>
      <w:tr w:rsidR="00EF0F65" w:rsidRPr="00EF7D1C" w14:paraId="46720D5B" w14:textId="77777777" w:rsidTr="00EF0F65">
        <w:tc>
          <w:tcPr>
            <w:tcW w:w="4675" w:type="dxa"/>
          </w:tcPr>
          <w:p w14:paraId="33EAA289" w14:textId="77777777" w:rsidR="00EF0F65" w:rsidRPr="00EF7D1C" w:rsidRDefault="00EF0F65" w:rsidP="00EF0F65">
            <w:pPr>
              <w:rPr>
                <w:rFonts w:ascii="Times New Roman" w:hAnsi="Times New Roman" w:cs="Times New Roman"/>
              </w:rPr>
            </w:pPr>
            <w:r w:rsidRPr="00EF7D1C">
              <w:rPr>
                <w:rFonts w:ascii="Times New Roman" w:hAnsi="Times New Roman" w:cs="Times New Roman"/>
              </w:rPr>
              <w:t>Contact information (e-mail and phone number)</w:t>
            </w:r>
          </w:p>
        </w:tc>
        <w:tc>
          <w:tcPr>
            <w:tcW w:w="4675" w:type="dxa"/>
          </w:tcPr>
          <w:p w14:paraId="4B6A41FB" w14:textId="77777777" w:rsidR="00EF0F65" w:rsidRPr="00EF7D1C" w:rsidRDefault="00EF0F65" w:rsidP="00EF0F65">
            <w:pPr>
              <w:rPr>
                <w:rFonts w:ascii="Times New Roman" w:hAnsi="Times New Roman" w:cs="Times New Roman"/>
              </w:rPr>
            </w:pPr>
          </w:p>
        </w:tc>
      </w:tr>
      <w:tr w:rsidR="00EF0F65" w:rsidRPr="00EF7D1C" w14:paraId="127E86C8" w14:textId="77777777" w:rsidTr="00EF0F65">
        <w:tc>
          <w:tcPr>
            <w:tcW w:w="4675" w:type="dxa"/>
          </w:tcPr>
          <w:p w14:paraId="6B3CEAF3" w14:textId="5EA6A5BA" w:rsidR="00EF0F65" w:rsidRPr="00EF7D1C" w:rsidRDefault="00EF0F65" w:rsidP="00EF0F65">
            <w:pPr>
              <w:rPr>
                <w:rFonts w:ascii="Times New Roman" w:hAnsi="Times New Roman" w:cs="Times New Roman"/>
              </w:rPr>
            </w:pPr>
            <w:r w:rsidRPr="00EF7D1C">
              <w:rPr>
                <w:rFonts w:ascii="Times New Roman" w:hAnsi="Times New Roman" w:cs="Times New Roman"/>
              </w:rPr>
              <w:t>Implementing partner</w:t>
            </w:r>
          </w:p>
        </w:tc>
        <w:tc>
          <w:tcPr>
            <w:tcW w:w="4675" w:type="dxa"/>
          </w:tcPr>
          <w:p w14:paraId="1B0E667D" w14:textId="3731C186" w:rsidR="00EF0F65" w:rsidRPr="00EF7D1C" w:rsidRDefault="000B6958" w:rsidP="00EF0F65">
            <w:pPr>
              <w:rPr>
                <w:rFonts w:ascii="Times New Roman" w:hAnsi="Times New Roman" w:cs="Times New Roman"/>
              </w:rPr>
            </w:pPr>
            <w:r w:rsidRPr="00EF7D1C">
              <w:rPr>
                <w:rFonts w:ascii="Times New Roman" w:hAnsi="Times New Roman" w:cs="Times New Roman"/>
                <w:i/>
                <w:iCs/>
                <w:color w:val="FF0000"/>
              </w:rPr>
              <w:t>Leave blank if unapplicable</w:t>
            </w:r>
          </w:p>
        </w:tc>
      </w:tr>
      <w:tr w:rsidR="00EF0F65" w:rsidRPr="00EF7D1C" w14:paraId="605E8645" w14:textId="77777777" w:rsidTr="00EF0F65">
        <w:tc>
          <w:tcPr>
            <w:tcW w:w="4675" w:type="dxa"/>
          </w:tcPr>
          <w:p w14:paraId="676FA2E0" w14:textId="6B25A721" w:rsidR="00EF0F65" w:rsidRPr="00EF7D1C" w:rsidRDefault="00EF0F65" w:rsidP="00EF0F65">
            <w:pPr>
              <w:rPr>
                <w:rFonts w:ascii="Times New Roman" w:hAnsi="Times New Roman" w:cs="Times New Roman"/>
              </w:rPr>
            </w:pPr>
            <w:r w:rsidRPr="00EF7D1C">
              <w:rPr>
                <w:rFonts w:ascii="Times New Roman" w:hAnsi="Times New Roman" w:cs="Times New Roman"/>
              </w:rPr>
              <w:t>Legal representative of implementing partner</w:t>
            </w:r>
          </w:p>
        </w:tc>
        <w:tc>
          <w:tcPr>
            <w:tcW w:w="4675" w:type="dxa"/>
          </w:tcPr>
          <w:p w14:paraId="40C85480" w14:textId="738137AE" w:rsidR="00EF0F65" w:rsidRPr="00EF7D1C" w:rsidRDefault="00A06491" w:rsidP="00EF0F65">
            <w:pPr>
              <w:rPr>
                <w:rFonts w:ascii="Times New Roman" w:hAnsi="Times New Roman" w:cs="Times New Roman"/>
              </w:rPr>
            </w:pPr>
            <w:r w:rsidRPr="00EF7D1C">
              <w:rPr>
                <w:rFonts w:ascii="Times New Roman" w:hAnsi="Times New Roman" w:cs="Times New Roman"/>
                <w:i/>
                <w:iCs/>
                <w:color w:val="FF0000"/>
              </w:rPr>
              <w:t>Leave blank if unapplicable</w:t>
            </w:r>
          </w:p>
        </w:tc>
      </w:tr>
      <w:tr w:rsidR="00EF0F65" w:rsidRPr="00EF7D1C" w14:paraId="39EF680E" w14:textId="77777777" w:rsidTr="00EF0F65">
        <w:tc>
          <w:tcPr>
            <w:tcW w:w="4675" w:type="dxa"/>
          </w:tcPr>
          <w:p w14:paraId="46B3AB60" w14:textId="76C120E0" w:rsidR="00EF0F65" w:rsidRPr="00EF7D1C" w:rsidRDefault="00EF0F65" w:rsidP="00EF0F65">
            <w:pPr>
              <w:rPr>
                <w:rFonts w:ascii="Times New Roman" w:hAnsi="Times New Roman" w:cs="Times New Roman"/>
              </w:rPr>
            </w:pPr>
            <w:r w:rsidRPr="00EF7D1C">
              <w:rPr>
                <w:rFonts w:ascii="Times New Roman" w:hAnsi="Times New Roman" w:cs="Times New Roman"/>
              </w:rPr>
              <w:t>Contact information (e-mail and phone number) of implementing partner</w:t>
            </w:r>
          </w:p>
        </w:tc>
        <w:tc>
          <w:tcPr>
            <w:tcW w:w="4675" w:type="dxa"/>
          </w:tcPr>
          <w:p w14:paraId="75C24C20" w14:textId="7B67548A" w:rsidR="00EF0F65" w:rsidRPr="00EF7D1C" w:rsidRDefault="005D33BC" w:rsidP="00EF0F65">
            <w:pPr>
              <w:rPr>
                <w:rFonts w:ascii="Times New Roman" w:hAnsi="Times New Roman" w:cs="Times New Roman"/>
              </w:rPr>
            </w:pPr>
            <w:r w:rsidRPr="00EF7D1C">
              <w:rPr>
                <w:rFonts w:ascii="Times New Roman" w:hAnsi="Times New Roman" w:cs="Times New Roman"/>
                <w:i/>
                <w:iCs/>
                <w:color w:val="FF0000"/>
              </w:rPr>
              <w:t>Leave blank if unapplicable</w:t>
            </w:r>
          </w:p>
        </w:tc>
      </w:tr>
    </w:tbl>
    <w:p w14:paraId="7F88AA78" w14:textId="03FC603B" w:rsidR="002976AE" w:rsidRPr="00EF7D1C" w:rsidRDefault="00EF0F65" w:rsidP="00EF0F65">
      <w:pPr>
        <w:pStyle w:val="Pasussalistom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EF7D1C">
        <w:rPr>
          <w:rFonts w:ascii="Times New Roman" w:hAnsi="Times New Roman" w:cs="Times New Roman"/>
          <w:b/>
          <w:bCs/>
          <w:sz w:val="28"/>
          <w:szCs w:val="28"/>
        </w:rPr>
        <w:t xml:space="preserve">About the applicant </w:t>
      </w:r>
      <w:r w:rsidR="00E20E69" w:rsidRPr="00EF7D1C">
        <w:rPr>
          <w:rFonts w:ascii="Times New Roman" w:hAnsi="Times New Roman" w:cs="Times New Roman"/>
          <w:b/>
          <w:bCs/>
          <w:sz w:val="28"/>
          <w:szCs w:val="28"/>
        </w:rPr>
        <w:t>(max 1/2 page)</w:t>
      </w:r>
    </w:p>
    <w:p w14:paraId="7CEA9B13" w14:textId="5B765F2E" w:rsidR="00EF0F65" w:rsidRPr="00EF7D1C" w:rsidRDefault="00EF0F65" w:rsidP="00EF0F65">
      <w:pPr>
        <w:pStyle w:val="Pasussalistom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</w:rPr>
      </w:pPr>
      <w:r w:rsidRPr="00EF7D1C">
        <w:rPr>
          <w:rFonts w:ascii="Times New Roman" w:hAnsi="Times New Roman" w:cs="Times New Roman"/>
          <w:bCs/>
        </w:rPr>
        <w:t xml:space="preserve">Give a brief description of your organization, </w:t>
      </w:r>
      <w:r w:rsidR="00F04E64" w:rsidRPr="00EF7D1C">
        <w:rPr>
          <w:rFonts w:ascii="Times New Roman" w:hAnsi="Times New Roman" w:cs="Times New Roman"/>
          <w:bCs/>
        </w:rPr>
        <w:t xml:space="preserve">its </w:t>
      </w:r>
      <w:r w:rsidR="001F2F4D" w:rsidRPr="00EF7D1C">
        <w:rPr>
          <w:rFonts w:ascii="Times New Roman" w:hAnsi="Times New Roman" w:cs="Times New Roman"/>
          <w:bCs/>
        </w:rPr>
        <w:t>origin</w:t>
      </w:r>
      <w:r w:rsidR="00FB526A" w:rsidRPr="00EF7D1C">
        <w:rPr>
          <w:rFonts w:ascii="Times New Roman" w:hAnsi="Times New Roman" w:cs="Times New Roman"/>
          <w:bCs/>
        </w:rPr>
        <w:t>,</w:t>
      </w:r>
      <w:r w:rsidR="001F2F4D" w:rsidRPr="00EF7D1C">
        <w:rPr>
          <w:rFonts w:ascii="Times New Roman" w:hAnsi="Times New Roman" w:cs="Times New Roman"/>
          <w:bCs/>
        </w:rPr>
        <w:t xml:space="preserve"> and </w:t>
      </w:r>
      <w:r w:rsidR="00F04E64" w:rsidRPr="00EF7D1C">
        <w:rPr>
          <w:rFonts w:ascii="Times New Roman" w:hAnsi="Times New Roman" w:cs="Times New Roman"/>
          <w:bCs/>
        </w:rPr>
        <w:t xml:space="preserve">mission, </w:t>
      </w:r>
      <w:r w:rsidRPr="00EF7D1C">
        <w:rPr>
          <w:rFonts w:ascii="Times New Roman" w:hAnsi="Times New Roman" w:cs="Times New Roman"/>
          <w:bCs/>
        </w:rPr>
        <w:t>key projects</w:t>
      </w:r>
      <w:r w:rsidR="00FB526A" w:rsidRPr="00EF7D1C">
        <w:rPr>
          <w:rFonts w:ascii="Times New Roman" w:hAnsi="Times New Roman" w:cs="Times New Roman"/>
          <w:bCs/>
        </w:rPr>
        <w:t>,</w:t>
      </w:r>
      <w:r w:rsidRPr="00EF7D1C">
        <w:rPr>
          <w:rFonts w:ascii="Times New Roman" w:hAnsi="Times New Roman" w:cs="Times New Roman"/>
          <w:bCs/>
        </w:rPr>
        <w:t xml:space="preserve"> and activities, key achievements to date, and in which municipalities / regions </w:t>
      </w:r>
      <w:r w:rsidR="00A06491" w:rsidRPr="00EF7D1C">
        <w:rPr>
          <w:rFonts w:ascii="Times New Roman" w:hAnsi="Times New Roman" w:cs="Times New Roman"/>
          <w:bCs/>
        </w:rPr>
        <w:t xml:space="preserve">the organization </w:t>
      </w:r>
      <w:r w:rsidRPr="00EF7D1C">
        <w:rPr>
          <w:rFonts w:ascii="Times New Roman" w:hAnsi="Times New Roman" w:cs="Times New Roman"/>
          <w:bCs/>
        </w:rPr>
        <w:t>operates.</w:t>
      </w:r>
    </w:p>
    <w:p w14:paraId="4F4C35D1" w14:textId="64E41CDC" w:rsidR="00EF0F65" w:rsidRPr="00EF7D1C" w:rsidRDefault="002C5426" w:rsidP="00EF0F65">
      <w:pPr>
        <w:pStyle w:val="Pasussalistom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EF7D1C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721BDD9" wp14:editId="1E341810">
                <wp:simplePos x="0" y="0"/>
                <wp:positionH relativeFrom="margin">
                  <wp:align>right</wp:align>
                </wp:positionH>
                <wp:positionV relativeFrom="paragraph">
                  <wp:posOffset>248285</wp:posOffset>
                </wp:positionV>
                <wp:extent cx="5924550" cy="3093720"/>
                <wp:effectExtent l="0" t="0" r="19050" b="11430"/>
                <wp:wrapSquare wrapText="bothSides"/>
                <wp:docPr id="217" name="Okvir za teks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3093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66254B" w14:textId="2B486C2B" w:rsidR="0021223E" w:rsidRPr="00EF7D1C" w:rsidRDefault="0021223E"/>
                          <w:p w14:paraId="146A84FE" w14:textId="77777777" w:rsidR="0021223E" w:rsidRPr="00EF7D1C" w:rsidRDefault="0021223E"/>
                          <w:p w14:paraId="557CAFCE" w14:textId="77777777" w:rsidR="0021223E" w:rsidRPr="00EF7D1C" w:rsidRDefault="0021223E"/>
                          <w:p w14:paraId="2B716022" w14:textId="77777777" w:rsidR="0021223E" w:rsidRPr="00EF7D1C" w:rsidRDefault="0021223E"/>
                          <w:p w14:paraId="3781BA37" w14:textId="77777777" w:rsidR="0021223E" w:rsidRPr="00EF7D1C" w:rsidRDefault="0021223E"/>
                          <w:p w14:paraId="06D19CDC" w14:textId="77777777" w:rsidR="0021223E" w:rsidRPr="00EF7D1C" w:rsidRDefault="0021223E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21BDD9" id="_x0000_t202" coordsize="21600,21600" o:spt="202" path="m,l,21600r21600,l21600,xe">
                <v:stroke joinstyle="miter"/>
                <v:path gradientshapeok="t" o:connecttype="rect"/>
              </v:shapetype>
              <v:shape id="Okvir za tekst 2" o:spid="_x0000_s1026" type="#_x0000_t202" style="position:absolute;left:0;text-align:left;margin-left:415.3pt;margin-top:19.55pt;width:466.5pt;height:243.6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">
                <v:textbox>
                  <w:txbxContent>
                    <w:p w14:paraId="1C66254B" w14:textId="2B486C2B" w:rsidR="0021223E" w:rsidRPr="00EF7D1C" w:rsidRDefault="0021223E"/>
                    <w:p w14:paraId="146A84FE" w14:textId="77777777" w:rsidR="0021223E" w:rsidRPr="00EF7D1C" w:rsidRDefault="0021223E"/>
                    <w:p w14:paraId="557CAFCE" w14:textId="77777777" w:rsidR="0021223E" w:rsidRPr="00EF7D1C" w:rsidRDefault="0021223E"/>
                    <w:p w14:paraId="2B716022" w14:textId="77777777" w:rsidR="0021223E" w:rsidRPr="00EF7D1C" w:rsidRDefault="0021223E"/>
                    <w:p w14:paraId="3781BA37" w14:textId="77777777" w:rsidR="0021223E" w:rsidRPr="00EF7D1C" w:rsidRDefault="0021223E"/>
                    <w:p w14:paraId="06D19CDC" w14:textId="77777777" w:rsidR="0021223E" w:rsidRPr="00EF7D1C" w:rsidRDefault="0021223E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9C2E28F" w14:textId="65553886" w:rsidR="00EF0F65" w:rsidRPr="00EF7D1C" w:rsidRDefault="00EF0F65" w:rsidP="00EF0F65">
      <w:pPr>
        <w:pStyle w:val="Pasussalistom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1665AC1" w14:textId="1EB44B13" w:rsidR="00A53557" w:rsidRPr="00EF7D1C" w:rsidRDefault="00A53557" w:rsidP="00EF0F65">
      <w:pPr>
        <w:pStyle w:val="Pasussalistom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5B0CAC8" w14:textId="77777777" w:rsidR="00A53557" w:rsidRPr="00EF7D1C" w:rsidRDefault="00A53557" w:rsidP="00EF0F65">
      <w:pPr>
        <w:pStyle w:val="Pasussalistom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75335B2" w14:textId="1B8B1EA4" w:rsidR="006C7434" w:rsidRPr="00EF7D1C" w:rsidRDefault="006C7434" w:rsidP="006C74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29B1CA2" w14:textId="22E85791" w:rsidR="00EF0F65" w:rsidRPr="00EF7D1C" w:rsidRDefault="00EF0F65" w:rsidP="00EF0F65">
      <w:pPr>
        <w:pStyle w:val="Pasussalistom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EF7D1C">
        <w:rPr>
          <w:rFonts w:ascii="Times New Roman" w:hAnsi="Times New Roman" w:cs="Times New Roman"/>
          <w:b/>
          <w:bCs/>
          <w:sz w:val="28"/>
          <w:szCs w:val="28"/>
        </w:rPr>
        <w:lastRenderedPageBreak/>
        <w:t>About the partner organization</w:t>
      </w:r>
      <w:r w:rsidR="00E20E69" w:rsidRPr="00EF7D1C">
        <w:rPr>
          <w:rFonts w:ascii="Times New Roman" w:hAnsi="Times New Roman" w:cs="Times New Roman"/>
          <w:b/>
          <w:bCs/>
          <w:sz w:val="28"/>
          <w:szCs w:val="28"/>
        </w:rPr>
        <w:t xml:space="preserve"> (max 1/2 pages)</w:t>
      </w:r>
    </w:p>
    <w:p w14:paraId="53A6511C" w14:textId="75140A34" w:rsidR="00EF0F65" w:rsidRPr="00EF7D1C" w:rsidRDefault="002C5426" w:rsidP="00EF0F65">
      <w:pPr>
        <w:pStyle w:val="Pasussalistom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</w:rPr>
      </w:pPr>
      <w:r w:rsidRPr="00EF7D1C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CF1499B" wp14:editId="74178E94">
                <wp:simplePos x="0" y="0"/>
                <wp:positionH relativeFrom="margin">
                  <wp:align>right</wp:align>
                </wp:positionH>
                <wp:positionV relativeFrom="paragraph">
                  <wp:posOffset>604520</wp:posOffset>
                </wp:positionV>
                <wp:extent cx="5918200" cy="1333500"/>
                <wp:effectExtent l="0" t="0" r="25400" b="19050"/>
                <wp:wrapSquare wrapText="bothSides"/>
                <wp:docPr id="1" name="Okvir za teks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1333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03BA1F" w14:textId="6E6B261C" w:rsidR="0021223E" w:rsidRPr="00EF7D1C" w:rsidRDefault="0021223E">
                            <w:pPr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FF0000"/>
                              </w:rPr>
                            </w:pPr>
                            <w:r w:rsidRPr="00EF7D1C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FF0000"/>
                              </w:rPr>
                              <w:t>Leave blank if unapplicable</w:t>
                            </w:r>
                          </w:p>
                          <w:p w14:paraId="79D35BE5" w14:textId="77777777" w:rsidR="0021223E" w:rsidRPr="00EF7D1C" w:rsidRDefault="0021223E">
                            <w:pPr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FF0000"/>
                              </w:rPr>
                            </w:pPr>
                          </w:p>
                          <w:p w14:paraId="3C7960EB" w14:textId="77777777" w:rsidR="0021223E" w:rsidRPr="00EF7D1C" w:rsidRDefault="0021223E">
                            <w:pPr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FF0000"/>
                              </w:rPr>
                            </w:pPr>
                          </w:p>
                          <w:p w14:paraId="1787F39C" w14:textId="77777777" w:rsidR="0021223E" w:rsidRPr="00EF7D1C" w:rsidRDefault="0021223E">
                            <w:pPr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FF0000"/>
                              </w:rPr>
                            </w:pPr>
                          </w:p>
                          <w:p w14:paraId="55997226" w14:textId="77777777" w:rsidR="0021223E" w:rsidRPr="00EF7D1C" w:rsidRDefault="0021223E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F1499B" id="_x0000_s1027" type="#_x0000_t202" style="position:absolute;left:0;text-align:left;margin-left:414.8pt;margin-top:47.6pt;width:466pt;height:105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">
                <v:textbox>
                  <w:txbxContent>
                    <w:p w14:paraId="1103BA1F" w14:textId="6E6B261C" w:rsidR="0021223E" w:rsidRPr="00EF7D1C" w:rsidRDefault="0021223E">
                      <w:pPr>
                        <w:rPr>
                          <w:rFonts w:ascii="Times New Roman" w:hAnsi="Times New Roman" w:cs="Times New Roman"/>
                          <w:i/>
                          <w:iCs/>
                          <w:color w:val="FF0000"/>
                        </w:rPr>
                      </w:pPr>
                      <w:r w:rsidRPr="00EF7D1C">
                        <w:rPr>
                          <w:rFonts w:ascii="Times New Roman" w:hAnsi="Times New Roman" w:cs="Times New Roman"/>
                          <w:i/>
                          <w:iCs/>
                          <w:color w:val="FF0000"/>
                        </w:rPr>
                        <w:t>Leave blank if unapplicable</w:t>
                      </w:r>
                    </w:p>
                    <w:p w14:paraId="79D35BE5" w14:textId="77777777" w:rsidR="0021223E" w:rsidRPr="00EF7D1C" w:rsidRDefault="0021223E">
                      <w:pPr>
                        <w:rPr>
                          <w:rFonts w:ascii="Times New Roman" w:hAnsi="Times New Roman" w:cs="Times New Roman"/>
                          <w:i/>
                          <w:iCs/>
                          <w:color w:val="FF0000"/>
                        </w:rPr>
                      </w:pPr>
                    </w:p>
                    <w:p w14:paraId="3C7960EB" w14:textId="77777777" w:rsidR="0021223E" w:rsidRPr="00EF7D1C" w:rsidRDefault="0021223E">
                      <w:pPr>
                        <w:rPr>
                          <w:rFonts w:ascii="Times New Roman" w:hAnsi="Times New Roman" w:cs="Times New Roman"/>
                          <w:i/>
                          <w:iCs/>
                          <w:color w:val="FF0000"/>
                        </w:rPr>
                      </w:pPr>
                    </w:p>
                    <w:p w14:paraId="1787F39C" w14:textId="77777777" w:rsidR="0021223E" w:rsidRPr="00EF7D1C" w:rsidRDefault="0021223E">
                      <w:pPr>
                        <w:rPr>
                          <w:rFonts w:ascii="Times New Roman" w:hAnsi="Times New Roman" w:cs="Times New Roman"/>
                          <w:i/>
                          <w:iCs/>
                          <w:color w:val="FF0000"/>
                        </w:rPr>
                      </w:pPr>
                    </w:p>
                    <w:p w14:paraId="55997226" w14:textId="77777777" w:rsidR="0021223E" w:rsidRPr="00EF7D1C" w:rsidRDefault="0021223E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F0F65" w:rsidRPr="00EF7D1C">
        <w:rPr>
          <w:rFonts w:ascii="Times New Roman" w:hAnsi="Times New Roman" w:cs="Times New Roman"/>
          <w:bCs/>
        </w:rPr>
        <w:t xml:space="preserve">Give a brief description of your partner organization, </w:t>
      </w:r>
      <w:r w:rsidR="001F2F4D" w:rsidRPr="00EF7D1C">
        <w:rPr>
          <w:rFonts w:ascii="Times New Roman" w:hAnsi="Times New Roman" w:cs="Times New Roman"/>
          <w:bCs/>
        </w:rPr>
        <w:t>its origin</w:t>
      </w:r>
      <w:r w:rsidR="00FB526A" w:rsidRPr="00EF7D1C">
        <w:rPr>
          <w:rFonts w:ascii="Times New Roman" w:hAnsi="Times New Roman" w:cs="Times New Roman"/>
          <w:bCs/>
        </w:rPr>
        <w:t>,</w:t>
      </w:r>
      <w:r w:rsidR="001F2F4D" w:rsidRPr="00EF7D1C">
        <w:rPr>
          <w:rFonts w:ascii="Times New Roman" w:hAnsi="Times New Roman" w:cs="Times New Roman"/>
          <w:bCs/>
        </w:rPr>
        <w:t xml:space="preserve"> and mission, </w:t>
      </w:r>
      <w:r w:rsidR="00EF0F65" w:rsidRPr="00EF7D1C">
        <w:rPr>
          <w:rFonts w:ascii="Times New Roman" w:hAnsi="Times New Roman" w:cs="Times New Roman"/>
          <w:bCs/>
        </w:rPr>
        <w:t>key projects</w:t>
      </w:r>
      <w:r w:rsidR="00FB526A" w:rsidRPr="00EF7D1C">
        <w:rPr>
          <w:rFonts w:ascii="Times New Roman" w:hAnsi="Times New Roman" w:cs="Times New Roman"/>
          <w:bCs/>
        </w:rPr>
        <w:t>,</w:t>
      </w:r>
      <w:r w:rsidR="00EF0F65" w:rsidRPr="00EF7D1C">
        <w:rPr>
          <w:rFonts w:ascii="Times New Roman" w:hAnsi="Times New Roman" w:cs="Times New Roman"/>
          <w:bCs/>
        </w:rPr>
        <w:t xml:space="preserve"> and activities, key achievements to date, and in which municipalities / regions </w:t>
      </w:r>
      <w:r w:rsidR="00A06491" w:rsidRPr="00EF7D1C">
        <w:rPr>
          <w:rFonts w:ascii="Times New Roman" w:hAnsi="Times New Roman" w:cs="Times New Roman"/>
          <w:bCs/>
        </w:rPr>
        <w:t xml:space="preserve">the organization </w:t>
      </w:r>
      <w:r w:rsidR="00EF0F65" w:rsidRPr="00EF7D1C">
        <w:rPr>
          <w:rFonts w:ascii="Times New Roman" w:hAnsi="Times New Roman" w:cs="Times New Roman"/>
          <w:bCs/>
        </w:rPr>
        <w:t>operates.</w:t>
      </w:r>
    </w:p>
    <w:p w14:paraId="66D381D2" w14:textId="34D72FCC" w:rsidR="006C7434" w:rsidRPr="00EF7D1C" w:rsidRDefault="006C7434" w:rsidP="006C74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58651E9" w14:textId="2407CB93" w:rsidR="00E20E69" w:rsidRPr="00EF7D1C" w:rsidRDefault="00E20E69" w:rsidP="00E20E69">
      <w:pPr>
        <w:pStyle w:val="Pasussalistom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EF7D1C">
        <w:rPr>
          <w:rFonts w:ascii="Times New Roman" w:hAnsi="Times New Roman" w:cs="Times New Roman"/>
          <w:b/>
          <w:bCs/>
          <w:sz w:val="28"/>
          <w:szCs w:val="28"/>
        </w:rPr>
        <w:t xml:space="preserve">Project description </w:t>
      </w:r>
    </w:p>
    <w:tbl>
      <w:tblPr>
        <w:tblStyle w:val="Koordinatnamreatabele"/>
        <w:tblpPr w:leftFromText="180" w:rightFromText="180" w:vertAnchor="page" w:horzAnchor="margin" w:tblpY="5721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C5426" w:rsidRPr="00EF7D1C" w14:paraId="0DEA420D" w14:textId="77777777" w:rsidTr="002C5426">
        <w:tc>
          <w:tcPr>
            <w:tcW w:w="4675" w:type="dxa"/>
          </w:tcPr>
          <w:p w14:paraId="63DB3DAF" w14:textId="77777777" w:rsidR="002C5426" w:rsidRPr="00EF7D1C" w:rsidRDefault="002C5426" w:rsidP="002C5426">
            <w:pPr>
              <w:rPr>
                <w:rFonts w:ascii="Times New Roman" w:hAnsi="Times New Roman" w:cs="Times New Roman"/>
              </w:rPr>
            </w:pPr>
            <w:r w:rsidRPr="00EF7D1C">
              <w:rPr>
                <w:rFonts w:ascii="Times New Roman" w:hAnsi="Times New Roman" w:cs="Times New Roman"/>
              </w:rPr>
              <w:t xml:space="preserve">Name of the project </w:t>
            </w:r>
          </w:p>
        </w:tc>
        <w:tc>
          <w:tcPr>
            <w:tcW w:w="4675" w:type="dxa"/>
          </w:tcPr>
          <w:p w14:paraId="6CDA4DDE" w14:textId="77777777" w:rsidR="002C5426" w:rsidRPr="00EF7D1C" w:rsidRDefault="002C5426" w:rsidP="002C54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C5426" w:rsidRPr="00EF7D1C" w14:paraId="75B8B640" w14:textId="77777777" w:rsidTr="002C5426">
        <w:tc>
          <w:tcPr>
            <w:tcW w:w="4675" w:type="dxa"/>
          </w:tcPr>
          <w:p w14:paraId="6EF49EB3" w14:textId="77777777" w:rsidR="002C5426" w:rsidRPr="00EF7D1C" w:rsidRDefault="002C5426" w:rsidP="002C5426">
            <w:pPr>
              <w:rPr>
                <w:rFonts w:ascii="Times New Roman" w:hAnsi="Times New Roman" w:cs="Times New Roman"/>
              </w:rPr>
            </w:pPr>
            <w:r w:rsidRPr="00EF7D1C">
              <w:rPr>
                <w:rFonts w:ascii="Times New Roman" w:hAnsi="Times New Roman" w:cs="Times New Roman"/>
              </w:rPr>
              <w:t xml:space="preserve">Location/s of project implementation </w:t>
            </w:r>
          </w:p>
        </w:tc>
        <w:tc>
          <w:tcPr>
            <w:tcW w:w="4675" w:type="dxa"/>
          </w:tcPr>
          <w:p w14:paraId="397918C9" w14:textId="77777777" w:rsidR="002C5426" w:rsidRPr="00EF7D1C" w:rsidRDefault="002C5426" w:rsidP="002C54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C5426" w:rsidRPr="00EF7D1C" w14:paraId="6FC4DE3C" w14:textId="77777777" w:rsidTr="002C5426">
        <w:tc>
          <w:tcPr>
            <w:tcW w:w="4675" w:type="dxa"/>
          </w:tcPr>
          <w:p w14:paraId="4A34B048" w14:textId="77777777" w:rsidR="002C5426" w:rsidRPr="00EF7D1C" w:rsidRDefault="002C5426" w:rsidP="002C5426">
            <w:pPr>
              <w:rPr>
                <w:rFonts w:ascii="Times New Roman" w:hAnsi="Times New Roman" w:cs="Times New Roman"/>
              </w:rPr>
            </w:pPr>
            <w:r w:rsidRPr="00EF7D1C">
              <w:rPr>
                <w:rFonts w:ascii="Times New Roman" w:hAnsi="Times New Roman" w:cs="Times New Roman"/>
              </w:rPr>
              <w:t xml:space="preserve">Implementation period </w:t>
            </w:r>
          </w:p>
        </w:tc>
        <w:tc>
          <w:tcPr>
            <w:tcW w:w="4675" w:type="dxa"/>
          </w:tcPr>
          <w:p w14:paraId="625B9DE2" w14:textId="77777777" w:rsidR="002C5426" w:rsidRPr="00EF7D1C" w:rsidRDefault="002C5426" w:rsidP="002C5426">
            <w:pPr>
              <w:rPr>
                <w:rFonts w:ascii="Times New Roman" w:hAnsi="Times New Roman" w:cs="Times New Roman"/>
                <w:i/>
                <w:iCs/>
              </w:rPr>
            </w:pPr>
            <w:r w:rsidRPr="00EF7D1C">
              <w:rPr>
                <w:rFonts w:ascii="Times New Roman" w:hAnsi="Times New Roman" w:cs="Times New Roman"/>
                <w:i/>
                <w:iCs/>
                <w:color w:val="FF0000"/>
              </w:rPr>
              <w:t xml:space="preserve">from </w:t>
            </w:r>
            <w:proofErr w:type="spellStart"/>
            <w:proofErr w:type="gramStart"/>
            <w:r w:rsidRPr="00EF7D1C">
              <w:rPr>
                <w:rFonts w:ascii="Times New Roman" w:hAnsi="Times New Roman" w:cs="Times New Roman"/>
                <w:i/>
                <w:iCs/>
                <w:color w:val="FF0000"/>
              </w:rPr>
              <w:t>dd.mm.yy</w:t>
            </w:r>
            <w:proofErr w:type="spellEnd"/>
            <w:proofErr w:type="gramEnd"/>
            <w:r w:rsidRPr="00EF7D1C">
              <w:rPr>
                <w:rFonts w:ascii="Times New Roman" w:hAnsi="Times New Roman" w:cs="Times New Roman"/>
                <w:i/>
                <w:iCs/>
                <w:color w:val="FF0000"/>
              </w:rPr>
              <w:t xml:space="preserve"> to  </w:t>
            </w:r>
            <w:proofErr w:type="spellStart"/>
            <w:r w:rsidRPr="00EF7D1C">
              <w:rPr>
                <w:rFonts w:ascii="Times New Roman" w:hAnsi="Times New Roman" w:cs="Times New Roman"/>
                <w:i/>
                <w:iCs/>
                <w:color w:val="FF0000"/>
              </w:rPr>
              <w:t>d.mm.yy</w:t>
            </w:r>
            <w:proofErr w:type="spellEnd"/>
            <w:r w:rsidRPr="00EF7D1C">
              <w:rPr>
                <w:rFonts w:ascii="Times New Roman" w:hAnsi="Times New Roman" w:cs="Times New Roman"/>
                <w:i/>
                <w:iCs/>
                <w:color w:val="FF0000"/>
              </w:rPr>
              <w:t xml:space="preserve">  </w:t>
            </w:r>
          </w:p>
        </w:tc>
      </w:tr>
      <w:tr w:rsidR="002C5426" w:rsidRPr="00EF7D1C" w14:paraId="17F5A78A" w14:textId="77777777" w:rsidTr="002C5426">
        <w:tc>
          <w:tcPr>
            <w:tcW w:w="4675" w:type="dxa"/>
          </w:tcPr>
          <w:p w14:paraId="6E8E9CA7" w14:textId="77777777" w:rsidR="002C5426" w:rsidRPr="00EF7D1C" w:rsidRDefault="002C5426" w:rsidP="002C5426">
            <w:pPr>
              <w:rPr>
                <w:rFonts w:ascii="Times New Roman" w:hAnsi="Times New Roman" w:cs="Times New Roman"/>
              </w:rPr>
            </w:pPr>
            <w:r w:rsidRPr="00EF7D1C">
              <w:rPr>
                <w:rFonts w:ascii="Times New Roman" w:hAnsi="Times New Roman" w:cs="Times New Roman"/>
              </w:rPr>
              <w:t xml:space="preserve">The overall budget of the project  </w:t>
            </w:r>
          </w:p>
        </w:tc>
        <w:tc>
          <w:tcPr>
            <w:tcW w:w="4675" w:type="dxa"/>
          </w:tcPr>
          <w:p w14:paraId="701CB26B" w14:textId="77777777" w:rsidR="002C5426" w:rsidRPr="00EF7D1C" w:rsidRDefault="002C5426" w:rsidP="002C5426">
            <w:pPr>
              <w:rPr>
                <w:rFonts w:ascii="Times New Roman" w:hAnsi="Times New Roman" w:cs="Times New Roman"/>
                <w:i/>
              </w:rPr>
            </w:pPr>
            <w:r w:rsidRPr="00EF7D1C">
              <w:rPr>
                <w:rFonts w:ascii="Times New Roman" w:hAnsi="Times New Roman" w:cs="Times New Roman"/>
                <w:i/>
                <w:color w:val="FF0000"/>
              </w:rPr>
              <w:t>€</w:t>
            </w:r>
          </w:p>
        </w:tc>
      </w:tr>
      <w:tr w:rsidR="002C5426" w:rsidRPr="00EF7D1C" w14:paraId="30E7BDA3" w14:textId="77777777" w:rsidTr="002C5426">
        <w:tc>
          <w:tcPr>
            <w:tcW w:w="4675" w:type="dxa"/>
          </w:tcPr>
          <w:p w14:paraId="46290591" w14:textId="6781C6E4" w:rsidR="002C5426" w:rsidRPr="00EF7D1C" w:rsidRDefault="002C5426" w:rsidP="002C5426">
            <w:pPr>
              <w:rPr>
                <w:rFonts w:ascii="Times New Roman" w:hAnsi="Times New Roman" w:cs="Times New Roman"/>
              </w:rPr>
            </w:pPr>
            <w:r w:rsidRPr="00EF7D1C">
              <w:rPr>
                <w:rFonts w:ascii="Times New Roman" w:hAnsi="Times New Roman" w:cs="Times New Roman"/>
              </w:rPr>
              <w:t xml:space="preserve">The budget requested from the project </w:t>
            </w:r>
            <w:r w:rsidR="00A53557" w:rsidRPr="00EF7D1C">
              <w:rPr>
                <w:rFonts w:ascii="Times New Roman" w:hAnsi="Times New Roman" w:cs="Times New Roman"/>
              </w:rPr>
              <w:t>“</w:t>
            </w:r>
            <w:r w:rsidRPr="00EF7D1C">
              <w:rPr>
                <w:rFonts w:ascii="Times New Roman" w:hAnsi="Times New Roman" w:cs="Times New Roman"/>
              </w:rPr>
              <w:t>Strengthening Inclusive Victim Voices, Transforming Narratives</w:t>
            </w:r>
            <w:r w:rsidR="00A53557" w:rsidRPr="00EF7D1C">
              <w:rPr>
                <w:rFonts w:ascii="Times New Roman" w:hAnsi="Times New Roman" w:cs="Times New Roman"/>
              </w:rPr>
              <w:t>”</w:t>
            </w:r>
          </w:p>
        </w:tc>
        <w:tc>
          <w:tcPr>
            <w:tcW w:w="4675" w:type="dxa"/>
          </w:tcPr>
          <w:p w14:paraId="2EC75A80" w14:textId="77777777" w:rsidR="002C5426" w:rsidRPr="00EF7D1C" w:rsidRDefault="002C5426" w:rsidP="002C5426">
            <w:pPr>
              <w:rPr>
                <w:rFonts w:ascii="Times New Roman" w:hAnsi="Times New Roman" w:cs="Times New Roman"/>
                <w:i/>
                <w:iCs/>
                <w:color w:val="FF0000"/>
              </w:rPr>
            </w:pPr>
            <w:r w:rsidRPr="00EF7D1C">
              <w:rPr>
                <w:rFonts w:ascii="Times New Roman" w:hAnsi="Times New Roman" w:cs="Times New Roman"/>
                <w:i/>
                <w:iCs/>
                <w:color w:val="FF0000"/>
              </w:rPr>
              <w:t>€</w:t>
            </w:r>
          </w:p>
        </w:tc>
      </w:tr>
    </w:tbl>
    <w:p w14:paraId="18CB755F" w14:textId="2D0F41B2" w:rsidR="00C02233" w:rsidRPr="00EF7D1C" w:rsidRDefault="00C02233" w:rsidP="00E20E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D015213" w14:textId="5FC8A0F5" w:rsidR="00E20E69" w:rsidRPr="00EF7D1C" w:rsidRDefault="00FB526A" w:rsidP="00E20E69">
      <w:pPr>
        <w:pStyle w:val="Pasussalistom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EF7D1C">
        <w:rPr>
          <w:rFonts w:ascii="Times New Roman" w:hAnsi="Times New Roman" w:cs="Times New Roman"/>
          <w:b/>
          <w:bCs/>
          <w:sz w:val="28"/>
          <w:szCs w:val="28"/>
        </w:rPr>
        <w:t>The i</w:t>
      </w:r>
      <w:r w:rsidR="00E20E69" w:rsidRPr="00EF7D1C">
        <w:rPr>
          <w:rFonts w:ascii="Times New Roman" w:hAnsi="Times New Roman" w:cs="Times New Roman"/>
          <w:b/>
          <w:bCs/>
          <w:sz w:val="28"/>
          <w:szCs w:val="28"/>
        </w:rPr>
        <w:t>dea of the project and justification (max 1/2 pages)</w:t>
      </w:r>
    </w:p>
    <w:p w14:paraId="670EE16D" w14:textId="7119A295" w:rsidR="00E20E69" w:rsidRPr="00EF7D1C" w:rsidRDefault="002C5426" w:rsidP="00E20E69">
      <w:pPr>
        <w:pStyle w:val="Pasussalistom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</w:rPr>
      </w:pPr>
      <w:r w:rsidRPr="00EF7D1C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1FA4B7AD" wp14:editId="62A54C09">
                <wp:simplePos x="0" y="0"/>
                <wp:positionH relativeFrom="margin">
                  <wp:align>right</wp:align>
                </wp:positionH>
                <wp:positionV relativeFrom="paragraph">
                  <wp:posOffset>451485</wp:posOffset>
                </wp:positionV>
                <wp:extent cx="5918200" cy="1416050"/>
                <wp:effectExtent l="0" t="0" r="25400" b="12700"/>
                <wp:wrapSquare wrapText="bothSides"/>
                <wp:docPr id="4" name="Okvir za teks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1416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ABB865" w14:textId="1B1F9963" w:rsidR="0021223E" w:rsidRPr="00EF7D1C" w:rsidRDefault="0021223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A4B7AD" id="_x0000_s1028" type="#_x0000_t202" style="position:absolute;left:0;text-align:left;margin-left:414.8pt;margin-top:35.55pt;width:466pt;height:111.5pt;z-index:25166745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">
                <v:textbox>
                  <w:txbxContent>
                    <w:p w14:paraId="74ABB865" w14:textId="1B1F9963" w:rsidR="0021223E" w:rsidRPr="00EF7D1C" w:rsidRDefault="0021223E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935FC" w:rsidRPr="00EF7D1C">
        <w:rPr>
          <w:rFonts w:ascii="Times New Roman" w:hAnsi="Times New Roman" w:cs="Times New Roman"/>
          <w:bCs/>
        </w:rPr>
        <w:t xml:space="preserve">5.1 </w:t>
      </w:r>
      <w:r w:rsidR="00E20E69" w:rsidRPr="00EF7D1C">
        <w:rPr>
          <w:rFonts w:ascii="Times New Roman" w:hAnsi="Times New Roman" w:cs="Times New Roman"/>
          <w:bCs/>
        </w:rPr>
        <w:t>Please provide information on the overall situation and issues that your project aims to address. Also, explain how your project will address these issues?</w:t>
      </w:r>
    </w:p>
    <w:p w14:paraId="5F7E8FAD" w14:textId="51958B9B" w:rsidR="009A62AA" w:rsidRPr="00EF7D1C" w:rsidRDefault="009A62AA" w:rsidP="006C74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B429301" w14:textId="13AE0CC1" w:rsidR="00F81D54" w:rsidRPr="00EF7D1C" w:rsidRDefault="00F81D54" w:rsidP="002C5426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</w:rPr>
      </w:pPr>
      <w:r w:rsidRPr="00EF7D1C">
        <w:rPr>
          <w:rFonts w:ascii="Times New Roman" w:hAnsi="Times New Roman" w:cs="Times New Roman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C4669C1" wp14:editId="7A15974A">
                <wp:simplePos x="0" y="0"/>
                <wp:positionH relativeFrom="margin">
                  <wp:align>right</wp:align>
                </wp:positionH>
                <wp:positionV relativeFrom="paragraph">
                  <wp:posOffset>499745</wp:posOffset>
                </wp:positionV>
                <wp:extent cx="5924550" cy="1476375"/>
                <wp:effectExtent l="0" t="0" r="19050" b="28575"/>
                <wp:wrapSquare wrapText="bothSides"/>
                <wp:docPr id="7" name="Okvir za teks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1476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F45C3E" w14:textId="77777777" w:rsidR="0021223E" w:rsidRPr="00EF7D1C" w:rsidRDefault="0021223E" w:rsidP="0025596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4669C1" id="_x0000_s1029" type="#_x0000_t202" style="position:absolute;left:0;text-align:left;margin-left:415.3pt;margin-top:39.35pt;width:466.5pt;height:116.25pt;z-index:25167564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">
                <v:textbox>
                  <w:txbxContent>
                    <w:p w14:paraId="1AF45C3E" w14:textId="77777777" w:rsidR="0021223E" w:rsidRPr="00EF7D1C" w:rsidRDefault="0021223E" w:rsidP="00255961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935FC" w:rsidRPr="00EF7D1C">
        <w:rPr>
          <w:rFonts w:ascii="Times New Roman" w:hAnsi="Times New Roman" w:cs="Times New Roman"/>
        </w:rPr>
        <w:t xml:space="preserve">5.2 </w:t>
      </w:r>
      <w:r w:rsidR="001E5CA9" w:rsidRPr="00EF7D1C">
        <w:rPr>
          <w:rFonts w:ascii="Times New Roman" w:hAnsi="Times New Roman" w:cs="Times New Roman"/>
        </w:rPr>
        <w:t xml:space="preserve">How does your </w:t>
      </w:r>
      <w:r w:rsidR="004A41AE" w:rsidRPr="00EF7D1C">
        <w:rPr>
          <w:rFonts w:ascii="Times New Roman" w:hAnsi="Times New Roman" w:cs="Times New Roman"/>
        </w:rPr>
        <w:t xml:space="preserve">specific </w:t>
      </w:r>
      <w:r w:rsidR="001E5CA9" w:rsidRPr="00EF7D1C">
        <w:rPr>
          <w:rFonts w:ascii="Times New Roman" w:hAnsi="Times New Roman" w:cs="Times New Roman"/>
        </w:rPr>
        <w:t xml:space="preserve">project contribute to the </w:t>
      </w:r>
      <w:r w:rsidR="00EA23BB" w:rsidRPr="00EF7D1C">
        <w:rPr>
          <w:rFonts w:ascii="Times New Roman" w:hAnsi="Times New Roman" w:cs="Times New Roman"/>
        </w:rPr>
        <w:t xml:space="preserve">overall </w:t>
      </w:r>
      <w:r w:rsidR="00B11EC1" w:rsidRPr="00EF7D1C">
        <w:rPr>
          <w:rFonts w:ascii="Times New Roman" w:hAnsi="Times New Roman" w:cs="Times New Roman"/>
        </w:rPr>
        <w:t>objective of SIVV</w:t>
      </w:r>
      <w:r w:rsidR="004054E1" w:rsidRPr="00EF7D1C">
        <w:rPr>
          <w:rFonts w:ascii="Times New Roman" w:hAnsi="Times New Roman" w:cs="Times New Roman"/>
        </w:rPr>
        <w:t xml:space="preserve"> to advance transitional justice in Kosovo</w:t>
      </w:r>
      <w:r w:rsidRPr="00EF7D1C">
        <w:rPr>
          <w:rFonts w:ascii="Times New Roman" w:hAnsi="Times New Roman" w:cs="Times New Roman"/>
        </w:rPr>
        <w:t xml:space="preserve"> in an inclusive, </w:t>
      </w:r>
      <w:r w:rsidR="0021223E" w:rsidRPr="00EF7D1C">
        <w:rPr>
          <w:rFonts w:ascii="Times New Roman" w:hAnsi="Times New Roman" w:cs="Times New Roman"/>
        </w:rPr>
        <w:t>truthful,</w:t>
      </w:r>
      <w:r w:rsidRPr="00EF7D1C">
        <w:rPr>
          <w:rFonts w:ascii="Times New Roman" w:hAnsi="Times New Roman" w:cs="Times New Roman"/>
        </w:rPr>
        <w:t xml:space="preserve"> and </w:t>
      </w:r>
      <w:r w:rsidR="00990B16" w:rsidRPr="00EF7D1C">
        <w:rPr>
          <w:rFonts w:ascii="Times New Roman" w:hAnsi="Times New Roman" w:cs="Times New Roman"/>
        </w:rPr>
        <w:t>balanced way</w:t>
      </w:r>
      <w:r w:rsidRPr="00EF7D1C">
        <w:rPr>
          <w:rFonts w:ascii="Times New Roman" w:hAnsi="Times New Roman" w:cs="Times New Roman"/>
        </w:rPr>
        <w:t xml:space="preserve">? </w:t>
      </w:r>
    </w:p>
    <w:p w14:paraId="3CA7CE2F" w14:textId="281B2FA9" w:rsidR="00B11EC1" w:rsidRPr="00EF7D1C" w:rsidRDefault="00EA23BB" w:rsidP="009A62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7D1C">
        <w:rPr>
          <w:rFonts w:ascii="Times New Roman" w:hAnsi="Times New Roman" w:cs="Times New Roman"/>
        </w:rPr>
        <w:t xml:space="preserve"> </w:t>
      </w:r>
    </w:p>
    <w:p w14:paraId="1966033B" w14:textId="21325855" w:rsidR="00B11EC1" w:rsidRPr="00EF7D1C" w:rsidRDefault="00255961" w:rsidP="002C5426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</w:rPr>
      </w:pPr>
      <w:r w:rsidRPr="00EF7D1C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7C8F9462" wp14:editId="34A41705">
                <wp:simplePos x="0" y="0"/>
                <wp:positionH relativeFrom="margin">
                  <wp:align>right</wp:align>
                </wp:positionH>
                <wp:positionV relativeFrom="paragraph">
                  <wp:posOffset>437515</wp:posOffset>
                </wp:positionV>
                <wp:extent cx="5924550" cy="1447800"/>
                <wp:effectExtent l="0" t="0" r="19050" b="19050"/>
                <wp:wrapSquare wrapText="bothSides"/>
                <wp:docPr id="10" name="Okvir za teks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144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67C58C" w14:textId="77777777" w:rsidR="0021223E" w:rsidRPr="00EF7D1C" w:rsidRDefault="0021223E" w:rsidP="0025596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8F9462" id="_x0000_s1030" type="#_x0000_t202" style="position:absolute;left:0;text-align:left;margin-left:415.3pt;margin-top:34.45pt;width:466.5pt;height:114pt;z-index:25167769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">
                <v:textbox>
                  <w:txbxContent>
                    <w:p w14:paraId="2F67C58C" w14:textId="77777777" w:rsidR="0021223E" w:rsidRPr="00EF7D1C" w:rsidRDefault="0021223E" w:rsidP="00255961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935FC" w:rsidRPr="00EF7D1C">
        <w:rPr>
          <w:rFonts w:ascii="Times New Roman" w:hAnsi="Times New Roman" w:cs="Times New Roman"/>
        </w:rPr>
        <w:t xml:space="preserve">5.3 </w:t>
      </w:r>
      <w:r w:rsidR="004C5148" w:rsidRPr="00EF7D1C">
        <w:rPr>
          <w:rFonts w:ascii="Times New Roman" w:hAnsi="Times New Roman" w:cs="Times New Roman"/>
        </w:rPr>
        <w:t>Who are the direct and indirect beneficiaries of the project? Describe their demographics and estimated number.</w:t>
      </w:r>
    </w:p>
    <w:p w14:paraId="3227B63C" w14:textId="6500465E" w:rsidR="006C02F2" w:rsidRPr="00EF7D1C" w:rsidRDefault="006C02F2" w:rsidP="009A62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4B40376" w14:textId="024ED913" w:rsidR="00B11EC1" w:rsidRPr="00EF7D1C" w:rsidRDefault="00F935FC" w:rsidP="002C5426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</w:rPr>
      </w:pPr>
      <w:r w:rsidRPr="00EF7D1C">
        <w:rPr>
          <w:rFonts w:ascii="Times New Roman" w:hAnsi="Times New Roman" w:cs="Times New Roman"/>
        </w:rPr>
        <w:t xml:space="preserve">5.4 </w:t>
      </w:r>
      <w:r w:rsidR="00A52435" w:rsidRPr="00EF7D1C">
        <w:rPr>
          <w:rFonts w:ascii="Times New Roman" w:hAnsi="Times New Roman" w:cs="Times New Roman"/>
        </w:rPr>
        <w:t xml:space="preserve">How will the project </w:t>
      </w:r>
      <w:r w:rsidR="00226BF9" w:rsidRPr="00EF7D1C">
        <w:rPr>
          <w:rFonts w:ascii="Times New Roman" w:hAnsi="Times New Roman" w:cs="Times New Roman"/>
        </w:rPr>
        <w:t>be beneficial to</w:t>
      </w:r>
      <w:r w:rsidR="006F156B" w:rsidRPr="00EF7D1C">
        <w:rPr>
          <w:rFonts w:ascii="Times New Roman" w:hAnsi="Times New Roman" w:cs="Times New Roman"/>
        </w:rPr>
        <w:t xml:space="preserve"> your target groups</w:t>
      </w:r>
      <w:r w:rsidR="00226BF9" w:rsidRPr="00EF7D1C">
        <w:rPr>
          <w:rFonts w:ascii="Times New Roman" w:hAnsi="Times New Roman" w:cs="Times New Roman"/>
        </w:rPr>
        <w:t xml:space="preserve">? </w:t>
      </w:r>
    </w:p>
    <w:p w14:paraId="64044222" w14:textId="15C26A77" w:rsidR="00255961" w:rsidRPr="00EF7D1C" w:rsidRDefault="002C5426" w:rsidP="009A62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7D1C">
        <w:rPr>
          <w:rFonts w:ascii="Times New Roman" w:hAnsi="Times New Roman" w:cs="Times New Roman"/>
          <w:bCs/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74B888C2" wp14:editId="2E7191CE">
                <wp:simplePos x="0" y="0"/>
                <wp:positionH relativeFrom="margin">
                  <wp:align>right</wp:align>
                </wp:positionH>
                <wp:positionV relativeFrom="paragraph">
                  <wp:posOffset>243840</wp:posOffset>
                </wp:positionV>
                <wp:extent cx="5924550" cy="1365250"/>
                <wp:effectExtent l="0" t="0" r="19050" b="25400"/>
                <wp:wrapSquare wrapText="bothSides"/>
                <wp:docPr id="11" name="Okvir za teks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1365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86C19C" w14:textId="77777777" w:rsidR="0021223E" w:rsidRPr="00EF7D1C" w:rsidRDefault="0021223E" w:rsidP="0025596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B888C2" id="_x0000_s1031" type="#_x0000_t202" style="position:absolute;margin-left:415.3pt;margin-top:19.2pt;width:466.5pt;height:107.5pt;z-index:25167974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">
                <v:textbox>
                  <w:txbxContent>
                    <w:p w14:paraId="5786C19C" w14:textId="77777777" w:rsidR="0021223E" w:rsidRPr="00EF7D1C" w:rsidRDefault="0021223E" w:rsidP="00255961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F0350D4" w14:textId="133E165C" w:rsidR="00255961" w:rsidRPr="00EF7D1C" w:rsidRDefault="00255961" w:rsidP="009A62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49B45DB" w14:textId="2ED3B81D" w:rsidR="00D85ABF" w:rsidRPr="00EF7D1C" w:rsidRDefault="00D85ABF" w:rsidP="00D85ABF">
      <w:pPr>
        <w:pStyle w:val="Pasussalistom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EF7D1C">
        <w:rPr>
          <w:rFonts w:ascii="Times New Roman" w:hAnsi="Times New Roman" w:cs="Times New Roman"/>
          <w:b/>
          <w:sz w:val="28"/>
          <w:szCs w:val="28"/>
        </w:rPr>
        <w:t>Objectives, Activities</w:t>
      </w:r>
      <w:r w:rsidR="00FB526A" w:rsidRPr="00EF7D1C">
        <w:rPr>
          <w:rFonts w:ascii="Times New Roman" w:hAnsi="Times New Roman" w:cs="Times New Roman"/>
          <w:b/>
          <w:sz w:val="28"/>
          <w:szCs w:val="28"/>
        </w:rPr>
        <w:t>,</w:t>
      </w:r>
      <w:r w:rsidRPr="00EF7D1C">
        <w:rPr>
          <w:rFonts w:ascii="Times New Roman" w:hAnsi="Times New Roman" w:cs="Times New Roman"/>
          <w:b/>
          <w:sz w:val="28"/>
          <w:szCs w:val="28"/>
        </w:rPr>
        <w:t xml:space="preserve"> and Results (maximum 2.5 pages)</w:t>
      </w:r>
    </w:p>
    <w:p w14:paraId="358745B4" w14:textId="0B4AF399" w:rsidR="009A62AA" w:rsidRPr="00EF7D1C" w:rsidRDefault="00D85ABF" w:rsidP="002976A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EF7D1C">
        <w:rPr>
          <w:rFonts w:ascii="Times New Roman" w:hAnsi="Times New Roman" w:cs="Times New Roman"/>
          <w:bCs/>
        </w:rPr>
        <w:t>Please provide more information about the objectives, activities</w:t>
      </w:r>
      <w:r w:rsidR="00FB526A" w:rsidRPr="00EF7D1C">
        <w:rPr>
          <w:rFonts w:ascii="Times New Roman" w:hAnsi="Times New Roman" w:cs="Times New Roman"/>
          <w:bCs/>
        </w:rPr>
        <w:t>,</w:t>
      </w:r>
      <w:r w:rsidRPr="00EF7D1C">
        <w:rPr>
          <w:rFonts w:ascii="Times New Roman" w:hAnsi="Times New Roman" w:cs="Times New Roman"/>
          <w:bCs/>
        </w:rPr>
        <w:t xml:space="preserve"> and expected results of the project. Please make sure the results are realistic and achievable within the project budget and time frame. </w:t>
      </w:r>
    </w:p>
    <w:p w14:paraId="4F919A1F" w14:textId="418CB4F8" w:rsidR="00D85ABF" w:rsidRPr="00EF7D1C" w:rsidRDefault="00336DA3" w:rsidP="002976A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F7D1C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73DF8FE8" wp14:editId="0564F2A3">
                <wp:simplePos x="0" y="0"/>
                <wp:positionH relativeFrom="column">
                  <wp:posOffset>6350</wp:posOffset>
                </wp:positionH>
                <wp:positionV relativeFrom="paragraph">
                  <wp:posOffset>355600</wp:posOffset>
                </wp:positionV>
                <wp:extent cx="5905500" cy="7550150"/>
                <wp:effectExtent l="0" t="0" r="19050" b="12700"/>
                <wp:wrapSquare wrapText="bothSides"/>
                <wp:docPr id="8" name="Okvir za teks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5500" cy="7550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614AFE" w14:textId="52C1D135" w:rsidR="0021223E" w:rsidRPr="00CD3589" w:rsidRDefault="0021223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D3589">
                              <w:rPr>
                                <w:rFonts w:ascii="Times New Roman" w:hAnsi="Times New Roman" w:cs="Times New Roman"/>
                              </w:rPr>
                              <w:t>6.1 Objectives</w:t>
                            </w:r>
                          </w:p>
                          <w:p w14:paraId="7083C594" w14:textId="77777777" w:rsidR="0021223E" w:rsidRPr="00CD3589" w:rsidRDefault="0021223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58D74982" w14:textId="77777777" w:rsidR="0021223E" w:rsidRPr="00CD3589" w:rsidRDefault="0021223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562BF45D" w14:textId="77777777" w:rsidR="0021223E" w:rsidRPr="00CD3589" w:rsidRDefault="0021223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6F4A8274" w14:textId="77777777" w:rsidR="0021223E" w:rsidRPr="00CD3589" w:rsidRDefault="0021223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0A3FAB1E" w14:textId="77777777" w:rsidR="0021223E" w:rsidRPr="00CD3589" w:rsidRDefault="0021223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47944430" w14:textId="0A944D22" w:rsidR="0021223E" w:rsidRPr="00CD3589" w:rsidRDefault="0021223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D3589">
                              <w:rPr>
                                <w:rFonts w:ascii="Times New Roman" w:hAnsi="Times New Roman" w:cs="Times New Roman"/>
                              </w:rPr>
                              <w:t>6.2 Activities</w:t>
                            </w:r>
                          </w:p>
                          <w:p w14:paraId="694EAEC9" w14:textId="64E1638E" w:rsidR="0021223E" w:rsidRPr="00CD3589" w:rsidRDefault="0021223E">
                            <w:pPr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 w:rsidRPr="00CD3589">
                              <w:rPr>
                                <w:rFonts w:ascii="Times New Roman" w:hAnsi="Times New Roman" w:cs="Times New Roman"/>
                                <w:i/>
                              </w:rPr>
                              <w:t>Activity 01:</w:t>
                            </w:r>
                          </w:p>
                          <w:p w14:paraId="5408DF6F" w14:textId="1E0FF2C6" w:rsidR="0021223E" w:rsidRPr="00CD3589" w:rsidRDefault="0021223E">
                            <w:pPr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 w:rsidRPr="00CD3589">
                              <w:rPr>
                                <w:rFonts w:ascii="Times New Roman" w:hAnsi="Times New Roman" w:cs="Times New Roman"/>
                                <w:i/>
                              </w:rPr>
                              <w:t>Activity 02:</w:t>
                            </w:r>
                          </w:p>
                          <w:p w14:paraId="6024E6C5" w14:textId="0AB35D53" w:rsidR="0021223E" w:rsidRPr="00CD3589" w:rsidRDefault="0021223E">
                            <w:pPr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 w:rsidRPr="00CD3589">
                              <w:rPr>
                                <w:rFonts w:ascii="Times New Roman" w:hAnsi="Times New Roman" w:cs="Times New Roman"/>
                                <w:i/>
                              </w:rPr>
                              <w:t>Activity 03:</w:t>
                            </w:r>
                          </w:p>
                          <w:p w14:paraId="35B51F52" w14:textId="33EE8C23" w:rsidR="0021223E" w:rsidRPr="00CD3589" w:rsidRDefault="0021223E">
                            <w:pPr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 w:rsidRPr="00CD3589">
                              <w:rPr>
                                <w:rFonts w:ascii="Times New Roman" w:hAnsi="Times New Roman" w:cs="Times New Roman"/>
                                <w:i/>
                              </w:rPr>
                              <w:t>…..</w:t>
                            </w:r>
                          </w:p>
                          <w:p w14:paraId="6182E57E" w14:textId="77777777" w:rsidR="0021223E" w:rsidRPr="00CD3589" w:rsidRDefault="0021223E">
                            <w:pPr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</w:p>
                          <w:p w14:paraId="187B80D9" w14:textId="77777777" w:rsidR="0021223E" w:rsidRPr="00CD3589" w:rsidRDefault="0021223E">
                            <w:pPr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</w:p>
                          <w:p w14:paraId="550ABD1A" w14:textId="77777777" w:rsidR="0021223E" w:rsidRPr="00CD3589" w:rsidRDefault="0021223E">
                            <w:pPr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</w:p>
                          <w:p w14:paraId="75AAF740" w14:textId="3D6A1C45" w:rsidR="0021223E" w:rsidRPr="00CD3589" w:rsidRDefault="0021223E">
                            <w:pPr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 w:rsidRPr="00CD3589">
                              <w:rPr>
                                <w:rFonts w:ascii="Times New Roman" w:hAnsi="Times New Roman" w:cs="Times New Roman"/>
                                <w:i/>
                              </w:rPr>
                              <w:t xml:space="preserve">6.3 Results </w:t>
                            </w:r>
                          </w:p>
                          <w:p w14:paraId="6FCC41AA" w14:textId="77777777" w:rsidR="0021223E" w:rsidRPr="00CD3589" w:rsidRDefault="0021223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3C30BE92" w14:textId="77777777" w:rsidR="0021223E" w:rsidRPr="00CD3589" w:rsidRDefault="0021223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3BD5D263" w14:textId="77777777" w:rsidR="0021223E" w:rsidRPr="00CD3589" w:rsidRDefault="0021223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14F4E115" w14:textId="77777777" w:rsidR="0021223E" w:rsidRPr="00CD3589" w:rsidRDefault="0021223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116B9030" w14:textId="77777777" w:rsidR="0021223E" w:rsidRPr="00CD3589" w:rsidRDefault="0021223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DF8FE8" id="_x0000_s1032" type="#_x0000_t202" style="position:absolute;left:0;text-align:left;margin-left:.5pt;margin-top:28pt;width:465pt;height:594.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">
                <v:textbox>
                  <w:txbxContent>
                    <w:p w14:paraId="55614AFE" w14:textId="52C1D135" w:rsidR="0021223E" w:rsidRPr="00CD3589" w:rsidRDefault="0021223E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CD3589">
                        <w:rPr>
                          <w:rFonts w:ascii="Times New Roman" w:hAnsi="Times New Roman" w:cs="Times New Roman"/>
                        </w:rPr>
                        <w:t>6.1 Objectives</w:t>
                      </w:r>
                    </w:p>
                    <w:p w14:paraId="7083C594" w14:textId="77777777" w:rsidR="0021223E" w:rsidRPr="00CD3589" w:rsidRDefault="0021223E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58D74982" w14:textId="77777777" w:rsidR="0021223E" w:rsidRPr="00CD3589" w:rsidRDefault="0021223E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562BF45D" w14:textId="77777777" w:rsidR="0021223E" w:rsidRPr="00CD3589" w:rsidRDefault="0021223E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6F4A8274" w14:textId="77777777" w:rsidR="0021223E" w:rsidRPr="00CD3589" w:rsidRDefault="0021223E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0A3FAB1E" w14:textId="77777777" w:rsidR="0021223E" w:rsidRPr="00CD3589" w:rsidRDefault="0021223E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47944430" w14:textId="0A944D22" w:rsidR="0021223E" w:rsidRPr="00CD3589" w:rsidRDefault="0021223E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CD3589">
                        <w:rPr>
                          <w:rFonts w:ascii="Times New Roman" w:hAnsi="Times New Roman" w:cs="Times New Roman"/>
                        </w:rPr>
                        <w:t>6.2 Activities</w:t>
                      </w:r>
                    </w:p>
                    <w:p w14:paraId="694EAEC9" w14:textId="64E1638E" w:rsidR="0021223E" w:rsidRPr="00CD3589" w:rsidRDefault="0021223E">
                      <w:pPr>
                        <w:rPr>
                          <w:rFonts w:ascii="Times New Roman" w:hAnsi="Times New Roman" w:cs="Times New Roman"/>
                          <w:i/>
                        </w:rPr>
                      </w:pPr>
                      <w:r w:rsidRPr="00CD3589">
                        <w:rPr>
                          <w:rFonts w:ascii="Times New Roman" w:hAnsi="Times New Roman" w:cs="Times New Roman"/>
                          <w:i/>
                        </w:rPr>
                        <w:t>Activity 01:</w:t>
                      </w:r>
                    </w:p>
                    <w:p w14:paraId="5408DF6F" w14:textId="1E0FF2C6" w:rsidR="0021223E" w:rsidRPr="00CD3589" w:rsidRDefault="0021223E">
                      <w:pPr>
                        <w:rPr>
                          <w:rFonts w:ascii="Times New Roman" w:hAnsi="Times New Roman" w:cs="Times New Roman"/>
                          <w:i/>
                        </w:rPr>
                      </w:pPr>
                      <w:r w:rsidRPr="00CD3589">
                        <w:rPr>
                          <w:rFonts w:ascii="Times New Roman" w:hAnsi="Times New Roman" w:cs="Times New Roman"/>
                          <w:i/>
                        </w:rPr>
                        <w:t>Activity 02:</w:t>
                      </w:r>
                    </w:p>
                    <w:p w14:paraId="6024E6C5" w14:textId="0AB35D53" w:rsidR="0021223E" w:rsidRPr="00CD3589" w:rsidRDefault="0021223E">
                      <w:pPr>
                        <w:rPr>
                          <w:rFonts w:ascii="Times New Roman" w:hAnsi="Times New Roman" w:cs="Times New Roman"/>
                          <w:i/>
                        </w:rPr>
                      </w:pPr>
                      <w:r w:rsidRPr="00CD3589">
                        <w:rPr>
                          <w:rFonts w:ascii="Times New Roman" w:hAnsi="Times New Roman" w:cs="Times New Roman"/>
                          <w:i/>
                        </w:rPr>
                        <w:t>Activity 03:</w:t>
                      </w:r>
                    </w:p>
                    <w:p w14:paraId="35B51F52" w14:textId="33EE8C23" w:rsidR="0021223E" w:rsidRPr="00CD3589" w:rsidRDefault="0021223E">
                      <w:pPr>
                        <w:rPr>
                          <w:rFonts w:ascii="Times New Roman" w:hAnsi="Times New Roman" w:cs="Times New Roman"/>
                          <w:i/>
                        </w:rPr>
                      </w:pPr>
                      <w:r w:rsidRPr="00CD3589">
                        <w:rPr>
                          <w:rFonts w:ascii="Times New Roman" w:hAnsi="Times New Roman" w:cs="Times New Roman"/>
                          <w:i/>
                        </w:rPr>
                        <w:t>…..</w:t>
                      </w:r>
                    </w:p>
                    <w:p w14:paraId="6182E57E" w14:textId="77777777" w:rsidR="0021223E" w:rsidRPr="00CD3589" w:rsidRDefault="0021223E">
                      <w:pPr>
                        <w:rPr>
                          <w:rFonts w:ascii="Times New Roman" w:hAnsi="Times New Roman" w:cs="Times New Roman"/>
                          <w:i/>
                        </w:rPr>
                      </w:pPr>
                    </w:p>
                    <w:p w14:paraId="187B80D9" w14:textId="77777777" w:rsidR="0021223E" w:rsidRPr="00CD3589" w:rsidRDefault="0021223E">
                      <w:pPr>
                        <w:rPr>
                          <w:rFonts w:ascii="Times New Roman" w:hAnsi="Times New Roman" w:cs="Times New Roman"/>
                          <w:i/>
                        </w:rPr>
                      </w:pPr>
                    </w:p>
                    <w:p w14:paraId="550ABD1A" w14:textId="77777777" w:rsidR="0021223E" w:rsidRPr="00CD3589" w:rsidRDefault="0021223E">
                      <w:pPr>
                        <w:rPr>
                          <w:rFonts w:ascii="Times New Roman" w:hAnsi="Times New Roman" w:cs="Times New Roman"/>
                          <w:i/>
                        </w:rPr>
                      </w:pPr>
                    </w:p>
                    <w:p w14:paraId="75AAF740" w14:textId="3D6A1C45" w:rsidR="0021223E" w:rsidRPr="00CD3589" w:rsidRDefault="0021223E">
                      <w:pPr>
                        <w:rPr>
                          <w:rFonts w:ascii="Times New Roman" w:hAnsi="Times New Roman" w:cs="Times New Roman"/>
                          <w:i/>
                        </w:rPr>
                      </w:pPr>
                      <w:r w:rsidRPr="00CD3589">
                        <w:rPr>
                          <w:rFonts w:ascii="Times New Roman" w:hAnsi="Times New Roman" w:cs="Times New Roman"/>
                          <w:i/>
                        </w:rPr>
                        <w:t xml:space="preserve">6.3 Results </w:t>
                      </w:r>
                    </w:p>
                    <w:p w14:paraId="6FCC41AA" w14:textId="77777777" w:rsidR="0021223E" w:rsidRPr="00CD3589" w:rsidRDefault="0021223E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3C30BE92" w14:textId="77777777" w:rsidR="0021223E" w:rsidRPr="00CD3589" w:rsidRDefault="0021223E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3BD5D263" w14:textId="77777777" w:rsidR="0021223E" w:rsidRPr="00CD3589" w:rsidRDefault="0021223E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14F4E115" w14:textId="77777777" w:rsidR="0021223E" w:rsidRPr="00CD3589" w:rsidRDefault="0021223E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116B9030" w14:textId="77777777" w:rsidR="0021223E" w:rsidRPr="00CD3589" w:rsidRDefault="0021223E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E07756B" w14:textId="77777777" w:rsidR="00B25CD6" w:rsidRPr="00EF7D1C" w:rsidRDefault="00B25CD6" w:rsidP="002976A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0BAA26D" w14:textId="77777777" w:rsidR="00CD3589" w:rsidRPr="00EF7D1C" w:rsidRDefault="00087A57" w:rsidP="00CD3589">
      <w:pPr>
        <w:pStyle w:val="Pasussalistom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EF7D1C">
        <w:rPr>
          <w:rFonts w:ascii="Times New Roman" w:hAnsi="Times New Roman" w:cs="Times New Roman"/>
          <w:b/>
          <w:bCs/>
          <w:sz w:val="28"/>
          <w:szCs w:val="28"/>
        </w:rPr>
        <w:lastRenderedPageBreak/>
        <w:t>Sustainability (maximum 1/2 page)</w:t>
      </w:r>
    </w:p>
    <w:p w14:paraId="2C07ABFD" w14:textId="01674F7E" w:rsidR="00087A57" w:rsidRPr="00EF7D1C" w:rsidRDefault="00087A57" w:rsidP="00CD3589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bCs/>
        </w:rPr>
      </w:pPr>
      <w:r w:rsidRPr="00EF7D1C">
        <w:rPr>
          <w:rFonts w:ascii="Times New Roman" w:hAnsi="Times New Roman" w:cs="Times New Roman"/>
          <w:bCs/>
        </w:rPr>
        <w:t>Please provide information on how the project will be sustainable even after this funding is completed</w:t>
      </w:r>
      <w:r w:rsidR="008A3D39" w:rsidRPr="00EF7D1C">
        <w:rPr>
          <w:rFonts w:ascii="Times New Roman" w:hAnsi="Times New Roman" w:cs="Times New Roman"/>
          <w:bCs/>
        </w:rPr>
        <w:t xml:space="preserve"> and/or</w:t>
      </w:r>
      <w:r w:rsidR="00686EB4" w:rsidRPr="00EF7D1C">
        <w:rPr>
          <w:rFonts w:ascii="Times New Roman" w:hAnsi="Times New Roman" w:cs="Times New Roman"/>
          <w:bCs/>
        </w:rPr>
        <w:t xml:space="preserve"> how your organization will continue to work with the outcomes</w:t>
      </w:r>
      <w:r w:rsidR="00BC3EED" w:rsidRPr="00EF7D1C">
        <w:rPr>
          <w:rFonts w:ascii="Times New Roman" w:hAnsi="Times New Roman" w:cs="Times New Roman"/>
          <w:bCs/>
        </w:rPr>
        <w:t xml:space="preserve"> beyond the project period</w:t>
      </w:r>
      <w:r w:rsidR="002C5426" w:rsidRPr="00EF7D1C">
        <w:rPr>
          <w:rFonts w:ascii="Times New Roman" w:hAnsi="Times New Roman" w:cs="Times New Roman"/>
          <w:bCs/>
        </w:rPr>
        <w:t>.</w:t>
      </w:r>
    </w:p>
    <w:p w14:paraId="57A8C4D5" w14:textId="0CBD1842" w:rsidR="00C02233" w:rsidRPr="00EF7D1C" w:rsidRDefault="00CD3589" w:rsidP="002976A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F7D1C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575459D1" wp14:editId="42784B49">
                <wp:simplePos x="0" y="0"/>
                <wp:positionH relativeFrom="margin">
                  <wp:posOffset>12700</wp:posOffset>
                </wp:positionH>
                <wp:positionV relativeFrom="paragraph">
                  <wp:posOffset>248920</wp:posOffset>
                </wp:positionV>
                <wp:extent cx="5905500" cy="3060700"/>
                <wp:effectExtent l="0" t="0" r="19050" b="25400"/>
                <wp:wrapSquare wrapText="bothSides"/>
                <wp:docPr id="6" name="Okvir za teks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5500" cy="3060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F65C39" w14:textId="77777777" w:rsidR="0021223E" w:rsidRDefault="0021223E" w:rsidP="00743D6C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7B306CC4" w14:textId="77777777" w:rsidR="0021223E" w:rsidRDefault="0021223E" w:rsidP="00743D6C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4FBC2D31" w14:textId="77777777" w:rsidR="0021223E" w:rsidRDefault="0021223E" w:rsidP="00743D6C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743A1F9F" w14:textId="77777777" w:rsidR="0021223E" w:rsidRDefault="0021223E" w:rsidP="00743D6C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74DC0547" w14:textId="77777777" w:rsidR="0021223E" w:rsidRDefault="0021223E" w:rsidP="00743D6C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21C2122A" w14:textId="77777777" w:rsidR="0021223E" w:rsidRDefault="0021223E" w:rsidP="00743D6C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2D3FA50F" w14:textId="77777777" w:rsidR="0021223E" w:rsidRDefault="0021223E" w:rsidP="00743D6C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7DABF515" w14:textId="77777777" w:rsidR="0021223E" w:rsidRDefault="0021223E" w:rsidP="00743D6C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48E60F27" w14:textId="77777777" w:rsidR="0021223E" w:rsidRDefault="0021223E" w:rsidP="00743D6C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3CE033FE" w14:textId="77777777" w:rsidR="0021223E" w:rsidRDefault="0021223E" w:rsidP="00743D6C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0037758A" w14:textId="77777777" w:rsidR="0021223E" w:rsidRDefault="0021223E" w:rsidP="00743D6C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5A46B138" w14:textId="77777777" w:rsidR="0021223E" w:rsidRDefault="0021223E" w:rsidP="00743D6C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6509A5A1" w14:textId="77777777" w:rsidR="0021223E" w:rsidRDefault="0021223E" w:rsidP="00743D6C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3E240E18" w14:textId="77777777" w:rsidR="0021223E" w:rsidRPr="00336DA3" w:rsidRDefault="0021223E" w:rsidP="00743D6C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5459D1" id="_x0000_s1033" type="#_x0000_t202" style="position:absolute;left:0;text-align:left;margin-left:1pt;margin-top:19.6pt;width:465pt;height:241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">
                <v:textbox>
                  <w:txbxContent>
                    <w:p w14:paraId="02F65C39" w14:textId="77777777" w:rsidR="0021223E" w:rsidRDefault="0021223E" w:rsidP="00743D6C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7B306CC4" w14:textId="77777777" w:rsidR="0021223E" w:rsidRDefault="0021223E" w:rsidP="00743D6C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4FBC2D31" w14:textId="77777777" w:rsidR="0021223E" w:rsidRDefault="0021223E" w:rsidP="00743D6C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743A1F9F" w14:textId="77777777" w:rsidR="0021223E" w:rsidRDefault="0021223E" w:rsidP="00743D6C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74DC0547" w14:textId="77777777" w:rsidR="0021223E" w:rsidRDefault="0021223E" w:rsidP="00743D6C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21C2122A" w14:textId="77777777" w:rsidR="0021223E" w:rsidRDefault="0021223E" w:rsidP="00743D6C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2D3FA50F" w14:textId="77777777" w:rsidR="0021223E" w:rsidRDefault="0021223E" w:rsidP="00743D6C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7DABF515" w14:textId="77777777" w:rsidR="0021223E" w:rsidRDefault="0021223E" w:rsidP="00743D6C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48E60F27" w14:textId="77777777" w:rsidR="0021223E" w:rsidRDefault="0021223E" w:rsidP="00743D6C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3CE033FE" w14:textId="77777777" w:rsidR="0021223E" w:rsidRDefault="0021223E" w:rsidP="00743D6C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0037758A" w14:textId="77777777" w:rsidR="0021223E" w:rsidRDefault="0021223E" w:rsidP="00743D6C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5A46B138" w14:textId="77777777" w:rsidR="0021223E" w:rsidRDefault="0021223E" w:rsidP="00743D6C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6509A5A1" w14:textId="77777777" w:rsidR="0021223E" w:rsidRDefault="0021223E" w:rsidP="00743D6C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3E240E18" w14:textId="77777777" w:rsidR="0021223E" w:rsidRPr="00336DA3" w:rsidRDefault="0021223E" w:rsidP="00743D6C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748C801" w14:textId="77777777" w:rsidR="00087A57" w:rsidRPr="00EF7D1C" w:rsidRDefault="00087A57" w:rsidP="002976A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827B554" w14:textId="0763D921" w:rsidR="00E20E69" w:rsidRPr="00EF7D1C" w:rsidRDefault="00C02233" w:rsidP="00C02233">
      <w:pPr>
        <w:pStyle w:val="Pasussalistom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EF7D1C">
        <w:rPr>
          <w:rFonts w:ascii="Times New Roman" w:hAnsi="Times New Roman" w:cs="Times New Roman"/>
          <w:b/>
          <w:bCs/>
          <w:sz w:val="28"/>
          <w:szCs w:val="28"/>
        </w:rPr>
        <w:t xml:space="preserve">Project duration and evidence calendar </w:t>
      </w:r>
    </w:p>
    <w:p w14:paraId="2A26E0DC" w14:textId="77777777" w:rsidR="00C02233" w:rsidRPr="00EF7D1C" w:rsidRDefault="00C02233" w:rsidP="00C0223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CADAF7C" w14:textId="0FC21C8C" w:rsidR="00C02233" w:rsidRPr="00EF7D1C" w:rsidRDefault="00C02233" w:rsidP="00C0223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EF7D1C">
        <w:rPr>
          <w:rFonts w:ascii="Times New Roman" w:hAnsi="Times New Roman" w:cs="Times New Roman"/>
          <w:bCs/>
        </w:rPr>
        <w:t xml:space="preserve">How many months: </w:t>
      </w:r>
    </w:p>
    <w:p w14:paraId="272FE84B" w14:textId="24CDD132" w:rsidR="00C02233" w:rsidRPr="00EF7D1C" w:rsidRDefault="00C02233" w:rsidP="00C0223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EF7D1C">
        <w:rPr>
          <w:rFonts w:ascii="Times New Roman" w:hAnsi="Times New Roman" w:cs="Times New Roman"/>
          <w:bCs/>
        </w:rPr>
        <w:t xml:space="preserve">Period of implementation: </w:t>
      </w:r>
    </w:p>
    <w:p w14:paraId="6F9EAD9F" w14:textId="77777777" w:rsidR="00C02233" w:rsidRPr="00EF7D1C" w:rsidRDefault="00C02233" w:rsidP="00C0223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Koordinatnamreatabele"/>
        <w:tblW w:w="9937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3455"/>
        <w:gridCol w:w="1049"/>
        <w:gridCol w:w="1059"/>
        <w:gridCol w:w="1072"/>
        <w:gridCol w:w="1086"/>
        <w:gridCol w:w="1100"/>
        <w:gridCol w:w="1116"/>
      </w:tblGrid>
      <w:tr w:rsidR="004C5148" w:rsidRPr="00EF7D1C" w14:paraId="3A8E32C2" w14:textId="77777777" w:rsidTr="004C5148">
        <w:trPr>
          <w:gridAfter w:val="6"/>
          <w:wAfter w:w="6417" w:type="dxa"/>
          <w:trHeight w:val="260"/>
        </w:trPr>
        <w:tc>
          <w:tcPr>
            <w:tcW w:w="3520" w:type="dxa"/>
            <w:vMerge w:val="restart"/>
            <w:shd w:val="clear" w:color="auto" w:fill="D5DCE4" w:themeFill="text2" w:themeFillTint="33"/>
            <w:vAlign w:val="center"/>
          </w:tcPr>
          <w:p w14:paraId="7892B5C2" w14:textId="6F32A5CC" w:rsidR="004C5148" w:rsidRPr="00EF7D1C" w:rsidRDefault="004C5148" w:rsidP="0021223E">
            <w:pPr>
              <w:jc w:val="center"/>
              <w:rPr>
                <w:rFonts w:ascii="Times New Roman" w:hAnsi="Times New Roman" w:cs="Times New Roman"/>
                <w:b/>
                <w:spacing w:val="20"/>
                <w:lang w:val="sq-AL"/>
              </w:rPr>
            </w:pPr>
            <w:r w:rsidRPr="00EF7D1C">
              <w:rPr>
                <w:rFonts w:ascii="Times New Roman" w:hAnsi="Times New Roman" w:cs="Times New Roman"/>
                <w:b/>
                <w:spacing w:val="20"/>
                <w:lang w:val="sq-AL"/>
              </w:rPr>
              <w:t>Activity</w:t>
            </w:r>
          </w:p>
        </w:tc>
      </w:tr>
      <w:tr w:rsidR="004C5148" w:rsidRPr="00EF7D1C" w14:paraId="10B39194" w14:textId="77777777" w:rsidTr="004C5148">
        <w:trPr>
          <w:trHeight w:val="205"/>
        </w:trPr>
        <w:tc>
          <w:tcPr>
            <w:tcW w:w="3520" w:type="dxa"/>
            <w:vMerge/>
            <w:shd w:val="clear" w:color="auto" w:fill="D5DCE4" w:themeFill="text2" w:themeFillTint="33"/>
          </w:tcPr>
          <w:p w14:paraId="7C3DFF29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</w:tc>
        <w:tc>
          <w:tcPr>
            <w:tcW w:w="1066" w:type="dxa"/>
            <w:shd w:val="clear" w:color="auto" w:fill="D5DCE4" w:themeFill="text2" w:themeFillTint="33"/>
          </w:tcPr>
          <w:p w14:paraId="7172BB0E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b/>
                <w:sz w:val="16"/>
                <w:szCs w:val="16"/>
                <w:lang w:val="sq-AL"/>
              </w:rPr>
            </w:pPr>
            <w:r w:rsidRPr="00EF7D1C">
              <w:rPr>
                <w:rFonts w:ascii="Times New Roman" w:hAnsi="Times New Roman" w:cs="Times New Roman"/>
                <w:b/>
                <w:sz w:val="16"/>
                <w:szCs w:val="16"/>
                <w:lang w:val="sq-AL"/>
              </w:rPr>
              <w:t>1</w:t>
            </w:r>
          </w:p>
        </w:tc>
        <w:tc>
          <w:tcPr>
            <w:tcW w:w="1076" w:type="dxa"/>
            <w:shd w:val="clear" w:color="auto" w:fill="D5DCE4" w:themeFill="text2" w:themeFillTint="33"/>
          </w:tcPr>
          <w:p w14:paraId="597F0F55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b/>
                <w:sz w:val="16"/>
                <w:szCs w:val="16"/>
                <w:lang w:val="sq-AL"/>
              </w:rPr>
            </w:pPr>
            <w:r w:rsidRPr="00EF7D1C">
              <w:rPr>
                <w:rFonts w:ascii="Times New Roman" w:hAnsi="Times New Roman" w:cs="Times New Roman"/>
                <w:b/>
                <w:sz w:val="16"/>
                <w:szCs w:val="16"/>
                <w:lang w:val="sq-AL"/>
              </w:rPr>
              <w:t>2</w:t>
            </w:r>
          </w:p>
        </w:tc>
        <w:tc>
          <w:tcPr>
            <w:tcW w:w="1089" w:type="dxa"/>
            <w:shd w:val="clear" w:color="auto" w:fill="D5DCE4" w:themeFill="text2" w:themeFillTint="33"/>
          </w:tcPr>
          <w:p w14:paraId="7A7C0478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b/>
                <w:sz w:val="16"/>
                <w:szCs w:val="16"/>
                <w:lang w:val="sq-AL"/>
              </w:rPr>
            </w:pPr>
            <w:r w:rsidRPr="00EF7D1C">
              <w:rPr>
                <w:rFonts w:ascii="Times New Roman" w:hAnsi="Times New Roman" w:cs="Times New Roman"/>
                <w:b/>
                <w:sz w:val="16"/>
                <w:szCs w:val="16"/>
                <w:lang w:val="sq-AL"/>
              </w:rPr>
              <w:t>3</w:t>
            </w:r>
          </w:p>
        </w:tc>
        <w:tc>
          <w:tcPr>
            <w:tcW w:w="1103" w:type="dxa"/>
            <w:shd w:val="clear" w:color="auto" w:fill="D5DCE4" w:themeFill="text2" w:themeFillTint="33"/>
          </w:tcPr>
          <w:p w14:paraId="02C47293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b/>
                <w:sz w:val="16"/>
                <w:szCs w:val="16"/>
                <w:lang w:val="sq-AL"/>
              </w:rPr>
            </w:pPr>
            <w:r w:rsidRPr="00EF7D1C">
              <w:rPr>
                <w:rFonts w:ascii="Times New Roman" w:hAnsi="Times New Roman" w:cs="Times New Roman"/>
                <w:b/>
                <w:sz w:val="16"/>
                <w:szCs w:val="16"/>
                <w:lang w:val="sq-AL"/>
              </w:rPr>
              <w:t>4</w:t>
            </w:r>
          </w:p>
        </w:tc>
        <w:tc>
          <w:tcPr>
            <w:tcW w:w="1118" w:type="dxa"/>
            <w:shd w:val="clear" w:color="auto" w:fill="D5DCE4" w:themeFill="text2" w:themeFillTint="33"/>
          </w:tcPr>
          <w:p w14:paraId="456C11FF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b/>
                <w:sz w:val="16"/>
                <w:szCs w:val="16"/>
                <w:lang w:val="sq-AL"/>
              </w:rPr>
            </w:pPr>
            <w:r w:rsidRPr="00EF7D1C">
              <w:rPr>
                <w:rFonts w:ascii="Times New Roman" w:hAnsi="Times New Roman" w:cs="Times New Roman"/>
                <w:b/>
                <w:sz w:val="16"/>
                <w:szCs w:val="16"/>
                <w:lang w:val="sq-AL"/>
              </w:rPr>
              <w:t>5</w:t>
            </w:r>
          </w:p>
        </w:tc>
        <w:tc>
          <w:tcPr>
            <w:tcW w:w="1134" w:type="dxa"/>
            <w:shd w:val="clear" w:color="auto" w:fill="D5DCE4" w:themeFill="text2" w:themeFillTint="33"/>
          </w:tcPr>
          <w:p w14:paraId="5DFB3E00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b/>
                <w:sz w:val="16"/>
                <w:szCs w:val="16"/>
                <w:lang w:val="sq-AL"/>
              </w:rPr>
            </w:pPr>
            <w:r w:rsidRPr="00EF7D1C">
              <w:rPr>
                <w:rFonts w:ascii="Times New Roman" w:hAnsi="Times New Roman" w:cs="Times New Roman"/>
                <w:b/>
                <w:sz w:val="16"/>
                <w:szCs w:val="16"/>
                <w:lang w:val="sq-AL"/>
              </w:rPr>
              <w:t>6</w:t>
            </w:r>
          </w:p>
        </w:tc>
      </w:tr>
      <w:tr w:rsidR="004C5148" w:rsidRPr="00EF7D1C" w14:paraId="5AA1BE58" w14:textId="77777777" w:rsidTr="004C5148">
        <w:trPr>
          <w:trHeight w:val="514"/>
        </w:trPr>
        <w:tc>
          <w:tcPr>
            <w:tcW w:w="3520" w:type="dxa"/>
          </w:tcPr>
          <w:p w14:paraId="53E4A684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lang w:val="sq-AL"/>
              </w:rPr>
            </w:pPr>
            <w:r w:rsidRPr="00EF7D1C">
              <w:rPr>
                <w:rFonts w:ascii="Times New Roman" w:hAnsi="Times New Roman" w:cs="Times New Roman"/>
                <w:lang w:val="sq-AL"/>
              </w:rPr>
              <w:t xml:space="preserve">A1. </w:t>
            </w:r>
          </w:p>
          <w:p w14:paraId="05D5084C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lang w:val="sq-AL"/>
              </w:rPr>
            </w:pPr>
          </w:p>
        </w:tc>
        <w:tc>
          <w:tcPr>
            <w:tcW w:w="1066" w:type="dxa"/>
          </w:tcPr>
          <w:p w14:paraId="58AC0621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lang w:val="sq-AL"/>
              </w:rPr>
            </w:pPr>
          </w:p>
        </w:tc>
        <w:tc>
          <w:tcPr>
            <w:tcW w:w="1076" w:type="dxa"/>
          </w:tcPr>
          <w:p w14:paraId="5A73F482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lang w:val="sq-AL"/>
              </w:rPr>
            </w:pPr>
          </w:p>
        </w:tc>
        <w:tc>
          <w:tcPr>
            <w:tcW w:w="1089" w:type="dxa"/>
          </w:tcPr>
          <w:p w14:paraId="2D77F4DF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lang w:val="sq-AL"/>
              </w:rPr>
            </w:pPr>
          </w:p>
        </w:tc>
        <w:tc>
          <w:tcPr>
            <w:tcW w:w="1103" w:type="dxa"/>
          </w:tcPr>
          <w:p w14:paraId="6DF9DA16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lang w:val="sq-AL"/>
              </w:rPr>
            </w:pPr>
          </w:p>
        </w:tc>
        <w:tc>
          <w:tcPr>
            <w:tcW w:w="1118" w:type="dxa"/>
          </w:tcPr>
          <w:p w14:paraId="25307E59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lang w:val="sq-AL"/>
              </w:rPr>
            </w:pPr>
          </w:p>
        </w:tc>
        <w:tc>
          <w:tcPr>
            <w:tcW w:w="1134" w:type="dxa"/>
          </w:tcPr>
          <w:p w14:paraId="506BD5A7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lang w:val="sq-AL"/>
              </w:rPr>
            </w:pPr>
          </w:p>
        </w:tc>
      </w:tr>
      <w:tr w:rsidR="004C5148" w:rsidRPr="00EF7D1C" w14:paraId="12CCB8B1" w14:textId="77777777" w:rsidTr="004C5148">
        <w:trPr>
          <w:trHeight w:val="524"/>
        </w:trPr>
        <w:tc>
          <w:tcPr>
            <w:tcW w:w="3520" w:type="dxa"/>
          </w:tcPr>
          <w:p w14:paraId="0A100F83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lang w:val="sq-AL"/>
              </w:rPr>
            </w:pPr>
            <w:r w:rsidRPr="00EF7D1C">
              <w:rPr>
                <w:rFonts w:ascii="Times New Roman" w:hAnsi="Times New Roman" w:cs="Times New Roman"/>
                <w:lang w:val="sq-AL"/>
              </w:rPr>
              <w:t>A2.</w:t>
            </w:r>
          </w:p>
          <w:p w14:paraId="252FCA64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lang w:val="sq-AL"/>
              </w:rPr>
            </w:pPr>
          </w:p>
        </w:tc>
        <w:tc>
          <w:tcPr>
            <w:tcW w:w="1066" w:type="dxa"/>
          </w:tcPr>
          <w:p w14:paraId="357421D7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lang w:val="sq-AL"/>
              </w:rPr>
            </w:pPr>
          </w:p>
        </w:tc>
        <w:tc>
          <w:tcPr>
            <w:tcW w:w="1076" w:type="dxa"/>
          </w:tcPr>
          <w:p w14:paraId="434301D5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lang w:val="sq-AL"/>
              </w:rPr>
            </w:pPr>
          </w:p>
        </w:tc>
        <w:tc>
          <w:tcPr>
            <w:tcW w:w="1089" w:type="dxa"/>
          </w:tcPr>
          <w:p w14:paraId="7CAA2237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lang w:val="sq-AL"/>
              </w:rPr>
            </w:pPr>
          </w:p>
        </w:tc>
        <w:tc>
          <w:tcPr>
            <w:tcW w:w="1103" w:type="dxa"/>
          </w:tcPr>
          <w:p w14:paraId="25EF9004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lang w:val="sq-AL"/>
              </w:rPr>
            </w:pPr>
          </w:p>
        </w:tc>
        <w:tc>
          <w:tcPr>
            <w:tcW w:w="1118" w:type="dxa"/>
          </w:tcPr>
          <w:p w14:paraId="7274C2FD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lang w:val="sq-AL"/>
              </w:rPr>
            </w:pPr>
          </w:p>
        </w:tc>
        <w:tc>
          <w:tcPr>
            <w:tcW w:w="1134" w:type="dxa"/>
          </w:tcPr>
          <w:p w14:paraId="04696670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lang w:val="sq-AL"/>
              </w:rPr>
            </w:pPr>
          </w:p>
        </w:tc>
      </w:tr>
      <w:tr w:rsidR="004C5148" w:rsidRPr="00EF7D1C" w14:paraId="31C3E2AE" w14:textId="77777777" w:rsidTr="004C5148">
        <w:trPr>
          <w:trHeight w:val="514"/>
        </w:trPr>
        <w:tc>
          <w:tcPr>
            <w:tcW w:w="3520" w:type="dxa"/>
          </w:tcPr>
          <w:p w14:paraId="52D629AE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lang w:val="sq-AL"/>
              </w:rPr>
            </w:pPr>
            <w:r w:rsidRPr="00EF7D1C">
              <w:rPr>
                <w:rFonts w:ascii="Times New Roman" w:hAnsi="Times New Roman" w:cs="Times New Roman"/>
                <w:lang w:val="sq-AL"/>
              </w:rPr>
              <w:t>A3</w:t>
            </w:r>
          </w:p>
          <w:p w14:paraId="7D09C7B5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lang w:val="sq-AL"/>
              </w:rPr>
            </w:pPr>
          </w:p>
        </w:tc>
        <w:tc>
          <w:tcPr>
            <w:tcW w:w="1066" w:type="dxa"/>
          </w:tcPr>
          <w:p w14:paraId="7B3F603D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lang w:val="sq-AL"/>
              </w:rPr>
            </w:pPr>
          </w:p>
        </w:tc>
        <w:tc>
          <w:tcPr>
            <w:tcW w:w="1076" w:type="dxa"/>
          </w:tcPr>
          <w:p w14:paraId="495BFD2B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lang w:val="sq-AL"/>
              </w:rPr>
            </w:pPr>
          </w:p>
        </w:tc>
        <w:tc>
          <w:tcPr>
            <w:tcW w:w="1089" w:type="dxa"/>
          </w:tcPr>
          <w:p w14:paraId="690C41F2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lang w:val="sq-AL"/>
              </w:rPr>
            </w:pPr>
          </w:p>
        </w:tc>
        <w:tc>
          <w:tcPr>
            <w:tcW w:w="1103" w:type="dxa"/>
          </w:tcPr>
          <w:p w14:paraId="164ACD43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lang w:val="sq-AL"/>
              </w:rPr>
            </w:pPr>
          </w:p>
        </w:tc>
        <w:tc>
          <w:tcPr>
            <w:tcW w:w="1118" w:type="dxa"/>
          </w:tcPr>
          <w:p w14:paraId="4EB14FD7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lang w:val="sq-AL"/>
              </w:rPr>
            </w:pPr>
          </w:p>
        </w:tc>
        <w:tc>
          <w:tcPr>
            <w:tcW w:w="1134" w:type="dxa"/>
          </w:tcPr>
          <w:p w14:paraId="0350D668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lang w:val="sq-AL"/>
              </w:rPr>
            </w:pPr>
          </w:p>
        </w:tc>
      </w:tr>
      <w:tr w:rsidR="004C5148" w:rsidRPr="00EF7D1C" w14:paraId="0A5CF753" w14:textId="77777777" w:rsidTr="004C5148">
        <w:trPr>
          <w:trHeight w:val="524"/>
        </w:trPr>
        <w:tc>
          <w:tcPr>
            <w:tcW w:w="3520" w:type="dxa"/>
          </w:tcPr>
          <w:p w14:paraId="42DBF61E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lang w:val="sq-AL"/>
              </w:rPr>
            </w:pPr>
            <w:r w:rsidRPr="00EF7D1C">
              <w:rPr>
                <w:rFonts w:ascii="Times New Roman" w:hAnsi="Times New Roman" w:cs="Times New Roman"/>
                <w:lang w:val="sq-AL"/>
              </w:rPr>
              <w:t>A4.</w:t>
            </w:r>
          </w:p>
          <w:p w14:paraId="0B7DACA0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lang w:val="sq-AL"/>
              </w:rPr>
            </w:pPr>
          </w:p>
        </w:tc>
        <w:tc>
          <w:tcPr>
            <w:tcW w:w="1066" w:type="dxa"/>
          </w:tcPr>
          <w:p w14:paraId="6F5433CA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lang w:val="sq-AL"/>
              </w:rPr>
            </w:pPr>
          </w:p>
        </w:tc>
        <w:tc>
          <w:tcPr>
            <w:tcW w:w="1076" w:type="dxa"/>
          </w:tcPr>
          <w:p w14:paraId="0C53B908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lang w:val="sq-AL"/>
              </w:rPr>
            </w:pPr>
          </w:p>
        </w:tc>
        <w:tc>
          <w:tcPr>
            <w:tcW w:w="1089" w:type="dxa"/>
          </w:tcPr>
          <w:p w14:paraId="02EE2A12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lang w:val="sq-AL"/>
              </w:rPr>
            </w:pPr>
          </w:p>
        </w:tc>
        <w:tc>
          <w:tcPr>
            <w:tcW w:w="1103" w:type="dxa"/>
          </w:tcPr>
          <w:p w14:paraId="05D0B6EE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lang w:val="sq-AL"/>
              </w:rPr>
            </w:pPr>
          </w:p>
        </w:tc>
        <w:tc>
          <w:tcPr>
            <w:tcW w:w="1118" w:type="dxa"/>
          </w:tcPr>
          <w:p w14:paraId="33067964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lang w:val="sq-AL"/>
              </w:rPr>
            </w:pPr>
          </w:p>
        </w:tc>
        <w:tc>
          <w:tcPr>
            <w:tcW w:w="1134" w:type="dxa"/>
          </w:tcPr>
          <w:p w14:paraId="1A6BD341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lang w:val="sq-AL"/>
              </w:rPr>
            </w:pPr>
          </w:p>
        </w:tc>
      </w:tr>
      <w:tr w:rsidR="004C5148" w:rsidRPr="00EF7D1C" w14:paraId="6EC53FF4" w14:textId="77777777" w:rsidTr="004C5148">
        <w:trPr>
          <w:trHeight w:val="524"/>
        </w:trPr>
        <w:tc>
          <w:tcPr>
            <w:tcW w:w="3520" w:type="dxa"/>
          </w:tcPr>
          <w:p w14:paraId="2B88E85F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lang w:val="sq-AL"/>
              </w:rPr>
            </w:pPr>
            <w:r w:rsidRPr="00EF7D1C">
              <w:rPr>
                <w:rFonts w:ascii="Times New Roman" w:hAnsi="Times New Roman" w:cs="Times New Roman"/>
                <w:lang w:val="sq-AL"/>
              </w:rPr>
              <w:t>A5.</w:t>
            </w:r>
          </w:p>
          <w:p w14:paraId="3E474759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lang w:val="sq-AL"/>
              </w:rPr>
            </w:pPr>
          </w:p>
        </w:tc>
        <w:tc>
          <w:tcPr>
            <w:tcW w:w="1066" w:type="dxa"/>
          </w:tcPr>
          <w:p w14:paraId="4F88FC12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lang w:val="sq-AL"/>
              </w:rPr>
            </w:pPr>
          </w:p>
        </w:tc>
        <w:tc>
          <w:tcPr>
            <w:tcW w:w="1076" w:type="dxa"/>
          </w:tcPr>
          <w:p w14:paraId="553B171A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lang w:val="sq-AL"/>
              </w:rPr>
            </w:pPr>
          </w:p>
        </w:tc>
        <w:tc>
          <w:tcPr>
            <w:tcW w:w="1089" w:type="dxa"/>
          </w:tcPr>
          <w:p w14:paraId="56F2351C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lang w:val="sq-AL"/>
              </w:rPr>
            </w:pPr>
          </w:p>
        </w:tc>
        <w:tc>
          <w:tcPr>
            <w:tcW w:w="1103" w:type="dxa"/>
          </w:tcPr>
          <w:p w14:paraId="24EC45E5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lang w:val="sq-AL"/>
              </w:rPr>
            </w:pPr>
          </w:p>
        </w:tc>
        <w:tc>
          <w:tcPr>
            <w:tcW w:w="1118" w:type="dxa"/>
          </w:tcPr>
          <w:p w14:paraId="17422A0D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lang w:val="sq-AL"/>
              </w:rPr>
            </w:pPr>
          </w:p>
        </w:tc>
        <w:tc>
          <w:tcPr>
            <w:tcW w:w="1134" w:type="dxa"/>
          </w:tcPr>
          <w:p w14:paraId="6053EF9D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lang w:val="sq-AL"/>
              </w:rPr>
            </w:pPr>
          </w:p>
        </w:tc>
      </w:tr>
      <w:tr w:rsidR="004C5148" w:rsidRPr="00EF7D1C" w14:paraId="343BD16E" w14:textId="77777777" w:rsidTr="004C5148">
        <w:trPr>
          <w:trHeight w:val="514"/>
        </w:trPr>
        <w:tc>
          <w:tcPr>
            <w:tcW w:w="3520" w:type="dxa"/>
          </w:tcPr>
          <w:p w14:paraId="20337498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lang w:val="sq-AL"/>
              </w:rPr>
            </w:pPr>
            <w:r w:rsidRPr="00EF7D1C">
              <w:rPr>
                <w:rFonts w:ascii="Times New Roman" w:hAnsi="Times New Roman" w:cs="Times New Roman"/>
                <w:lang w:val="sq-AL"/>
              </w:rPr>
              <w:t>A6.</w:t>
            </w:r>
          </w:p>
          <w:p w14:paraId="710CB5EB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lang w:val="sq-AL"/>
              </w:rPr>
            </w:pPr>
          </w:p>
        </w:tc>
        <w:tc>
          <w:tcPr>
            <w:tcW w:w="1066" w:type="dxa"/>
          </w:tcPr>
          <w:p w14:paraId="0FABFC40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lang w:val="sq-AL"/>
              </w:rPr>
            </w:pPr>
          </w:p>
        </w:tc>
        <w:tc>
          <w:tcPr>
            <w:tcW w:w="1076" w:type="dxa"/>
          </w:tcPr>
          <w:p w14:paraId="53F8CABC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lang w:val="sq-AL"/>
              </w:rPr>
            </w:pPr>
          </w:p>
        </w:tc>
        <w:tc>
          <w:tcPr>
            <w:tcW w:w="1089" w:type="dxa"/>
          </w:tcPr>
          <w:p w14:paraId="0A8683F0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lang w:val="sq-AL"/>
              </w:rPr>
            </w:pPr>
          </w:p>
        </w:tc>
        <w:tc>
          <w:tcPr>
            <w:tcW w:w="1103" w:type="dxa"/>
          </w:tcPr>
          <w:p w14:paraId="65804868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lang w:val="sq-AL"/>
              </w:rPr>
            </w:pPr>
          </w:p>
        </w:tc>
        <w:tc>
          <w:tcPr>
            <w:tcW w:w="1118" w:type="dxa"/>
          </w:tcPr>
          <w:p w14:paraId="05669CCB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lang w:val="sq-AL"/>
              </w:rPr>
            </w:pPr>
          </w:p>
        </w:tc>
        <w:tc>
          <w:tcPr>
            <w:tcW w:w="1134" w:type="dxa"/>
          </w:tcPr>
          <w:p w14:paraId="4C99D782" w14:textId="77777777" w:rsidR="004C5148" w:rsidRPr="00EF7D1C" w:rsidRDefault="004C5148" w:rsidP="0021223E">
            <w:pPr>
              <w:jc w:val="both"/>
              <w:rPr>
                <w:rFonts w:ascii="Times New Roman" w:hAnsi="Times New Roman" w:cs="Times New Roman"/>
                <w:lang w:val="sq-AL"/>
              </w:rPr>
            </w:pPr>
          </w:p>
        </w:tc>
      </w:tr>
    </w:tbl>
    <w:p w14:paraId="7EED819F" w14:textId="4D584290" w:rsidR="00C02233" w:rsidRDefault="00C02233" w:rsidP="00C0223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C4F85FE" w14:textId="61D424EF" w:rsidR="000264AB" w:rsidRDefault="000264AB" w:rsidP="00C0223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299BF7D" w14:textId="7F53F001" w:rsidR="000264AB" w:rsidRDefault="000264AB" w:rsidP="00C0223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22B4F26" w14:textId="62883726" w:rsidR="000264AB" w:rsidRDefault="000264AB" w:rsidP="00C0223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EB89E8C" w14:textId="77777777" w:rsidR="000264AB" w:rsidRPr="00EF7D1C" w:rsidRDefault="000264AB" w:rsidP="00C0223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7A83F05" w14:textId="77777777" w:rsidR="00C02233" w:rsidRPr="00EF7D1C" w:rsidRDefault="00C02233" w:rsidP="00C0223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C8680A1" w14:textId="769A9768" w:rsidR="00C02233" w:rsidRPr="00EF7D1C" w:rsidRDefault="00400F51" w:rsidP="00BC3EED">
      <w:pPr>
        <w:pStyle w:val="Pasussalistom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EF7D1C">
        <w:rPr>
          <w:rFonts w:ascii="Times New Roman" w:hAnsi="Times New Roman" w:cs="Times New Roman"/>
          <w:b/>
          <w:bCs/>
          <w:sz w:val="28"/>
          <w:szCs w:val="28"/>
        </w:rPr>
        <w:t>Publicity</w:t>
      </w:r>
    </w:p>
    <w:p w14:paraId="23AF5603" w14:textId="7660BB6F" w:rsidR="00400F51" w:rsidRPr="00EF7D1C" w:rsidRDefault="00400F51" w:rsidP="00400F5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EF7D1C">
        <w:rPr>
          <w:rFonts w:ascii="Times New Roman" w:hAnsi="Times New Roman" w:cs="Times New Roman"/>
        </w:rPr>
        <w:t xml:space="preserve">Can </w:t>
      </w:r>
      <w:r w:rsidR="00B3423F" w:rsidRPr="00EF7D1C">
        <w:rPr>
          <w:rFonts w:ascii="Times New Roman" w:hAnsi="Times New Roman" w:cs="Times New Roman"/>
        </w:rPr>
        <w:t xml:space="preserve">information about </w:t>
      </w:r>
      <w:r w:rsidRPr="00EF7D1C">
        <w:rPr>
          <w:rFonts w:ascii="Times New Roman" w:hAnsi="Times New Roman" w:cs="Times New Roman"/>
        </w:rPr>
        <w:t xml:space="preserve">your project be </w:t>
      </w:r>
      <w:r w:rsidR="00B3423F" w:rsidRPr="00EF7D1C">
        <w:rPr>
          <w:rFonts w:ascii="Times New Roman" w:hAnsi="Times New Roman" w:cs="Times New Roman"/>
        </w:rPr>
        <w:t xml:space="preserve">shared publicly? </w:t>
      </w:r>
      <w:r w:rsidR="003D131F" w:rsidRPr="00EF7D1C">
        <w:rPr>
          <w:rFonts w:ascii="Times New Roman" w:hAnsi="Times New Roman" w:cs="Times New Roman"/>
        </w:rPr>
        <w:t>To be used by SIVV in publications and/or learning/exchange purposes?</w:t>
      </w:r>
    </w:p>
    <w:p w14:paraId="0203644C" w14:textId="28EAE593" w:rsidR="00B3423F" w:rsidRPr="00EF7D1C" w:rsidRDefault="00B3423F" w:rsidP="00400F5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F7D1C">
        <w:rPr>
          <w:rFonts w:ascii="Times New Roman" w:hAnsi="Times New Roman" w:cs="Times New Roman"/>
          <w:bCs/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56760581" wp14:editId="08BDFC2F">
                <wp:simplePos x="0" y="0"/>
                <wp:positionH relativeFrom="margin">
                  <wp:posOffset>0</wp:posOffset>
                </wp:positionH>
                <wp:positionV relativeFrom="paragraph">
                  <wp:posOffset>217170</wp:posOffset>
                </wp:positionV>
                <wp:extent cx="5924550" cy="1600200"/>
                <wp:effectExtent l="0" t="0" r="19050" b="19050"/>
                <wp:wrapSquare wrapText="bothSides"/>
                <wp:docPr id="12" name="Okvir za teks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160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ADA6AE" w14:textId="77777777" w:rsidR="0021223E" w:rsidRPr="00EF7D1C" w:rsidRDefault="0021223E" w:rsidP="00B3423F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760581" id="_x0000_s1034" type="#_x0000_t202" style="position:absolute;left:0;text-align:left;margin-left:0;margin-top:17.1pt;width:466.5pt;height:126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">
                <v:textbox>
                  <w:txbxContent>
                    <w:p w14:paraId="18ADA6AE" w14:textId="77777777" w:rsidR="0021223E" w:rsidRPr="00EF7D1C" w:rsidRDefault="0021223E" w:rsidP="00B3423F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6DD7310" w14:textId="77777777" w:rsidR="00C02233" w:rsidRPr="00EF7D1C" w:rsidRDefault="00C02233" w:rsidP="00C0223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EF7D1C">
        <w:rPr>
          <w:rFonts w:ascii="Times New Roman" w:hAnsi="Times New Roman" w:cs="Times New Roman"/>
          <w:bCs/>
        </w:rPr>
        <w:t>Date of application:</w:t>
      </w:r>
    </w:p>
    <w:p w14:paraId="28941F3B" w14:textId="77777777" w:rsidR="00C02233" w:rsidRPr="00EF7D1C" w:rsidRDefault="00C02233" w:rsidP="00C0223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</w:rPr>
      </w:pPr>
    </w:p>
    <w:p w14:paraId="557EDBFF" w14:textId="77777777" w:rsidR="00C02233" w:rsidRPr="00EF7D1C" w:rsidRDefault="00C02233" w:rsidP="00C0223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EF7D1C">
        <w:rPr>
          <w:rFonts w:ascii="Times New Roman" w:hAnsi="Times New Roman" w:cs="Times New Roman"/>
          <w:bCs/>
        </w:rPr>
        <w:t>Location:</w:t>
      </w:r>
    </w:p>
    <w:p w14:paraId="7ECA9D00" w14:textId="77777777" w:rsidR="00C02233" w:rsidRPr="00EF7D1C" w:rsidRDefault="00C02233" w:rsidP="00C0223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</w:rPr>
      </w:pPr>
    </w:p>
    <w:p w14:paraId="3DF60143" w14:textId="77777777" w:rsidR="00C02233" w:rsidRPr="00EF7D1C" w:rsidRDefault="00C02233" w:rsidP="00C0223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EF7D1C">
        <w:rPr>
          <w:rFonts w:ascii="Times New Roman" w:hAnsi="Times New Roman" w:cs="Times New Roman"/>
          <w:bCs/>
        </w:rPr>
        <w:t>The leader of the organization:</w:t>
      </w:r>
    </w:p>
    <w:p w14:paraId="219B2F59" w14:textId="77777777" w:rsidR="00C02233" w:rsidRPr="00EF7D1C" w:rsidRDefault="00C02233" w:rsidP="00C0223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</w:rPr>
      </w:pPr>
    </w:p>
    <w:p w14:paraId="0F0163DA" w14:textId="6A85CD6E" w:rsidR="00C02233" w:rsidRPr="00EF7D1C" w:rsidRDefault="00C02233" w:rsidP="00C0223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EF7D1C">
        <w:rPr>
          <w:rFonts w:ascii="Times New Roman" w:hAnsi="Times New Roman" w:cs="Times New Roman"/>
          <w:bCs/>
        </w:rPr>
        <w:t>Signature and stamp:</w:t>
      </w:r>
    </w:p>
    <w:sectPr w:rsidR="00C02233" w:rsidRPr="00EF7D1C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CB2593" w14:textId="77777777" w:rsidR="000B6DD6" w:rsidRDefault="000B6DD6" w:rsidP="00336DA3">
      <w:pPr>
        <w:spacing w:after="0" w:line="240" w:lineRule="auto"/>
      </w:pPr>
      <w:r>
        <w:separator/>
      </w:r>
    </w:p>
  </w:endnote>
  <w:endnote w:type="continuationSeparator" w:id="0">
    <w:p w14:paraId="049D415C" w14:textId="77777777" w:rsidR="000B6DD6" w:rsidRDefault="000B6DD6" w:rsidP="00336D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7F511" w14:textId="4C4A91BD" w:rsidR="0021223E" w:rsidRPr="001F4733" w:rsidRDefault="0021223E" w:rsidP="0021223E">
    <w:pPr>
      <w:pStyle w:val="Podnojestranice"/>
      <w:rPr>
        <w:rFonts w:ascii="Arial" w:hAnsi="Arial" w:cs="Arial"/>
        <w:b/>
        <w:bCs/>
        <w:color w:val="003399"/>
        <w:sz w:val="18"/>
        <w:szCs w:val="18"/>
      </w:rPr>
    </w:pPr>
    <w:r w:rsidRPr="00474822">
      <w:rPr>
        <w:b/>
        <w:bCs/>
        <w:noProof/>
        <w:color w:val="003399"/>
      </w:rPr>
      <w:drawing>
        <wp:anchor distT="0" distB="0" distL="114300" distR="114300" simplePos="0" relativeHeight="251661312" behindDoc="1" locked="0" layoutInCell="1" allowOverlap="1" wp14:anchorId="0FEFFCE3" wp14:editId="63C5CD49">
          <wp:simplePos x="0" y="0"/>
          <wp:positionH relativeFrom="margin">
            <wp:align>left</wp:align>
          </wp:positionH>
          <wp:positionV relativeFrom="paragraph">
            <wp:posOffset>8890</wp:posOffset>
          </wp:positionV>
          <wp:extent cx="631825" cy="422275"/>
          <wp:effectExtent l="0" t="0" r="0" b="0"/>
          <wp:wrapTight wrapText="bothSides">
            <wp:wrapPolygon edited="0">
              <wp:start x="0" y="0"/>
              <wp:lineTo x="0" y="20463"/>
              <wp:lineTo x="20840" y="20463"/>
              <wp:lineTo x="20840" y="0"/>
              <wp:lineTo x="0" y="0"/>
            </wp:wrapPolygon>
          </wp:wrapTight>
          <wp:docPr id="13" name="Afbeelding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fbeelding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1825" cy="4222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F4733">
      <w:rPr>
        <w:rFonts w:ascii="Arial" w:hAnsi="Arial" w:cs="Arial"/>
        <w:b/>
        <w:bCs/>
        <w:color w:val="003399"/>
        <w:sz w:val="18"/>
        <w:szCs w:val="18"/>
      </w:rPr>
      <w:t xml:space="preserve">Funded by </w:t>
    </w:r>
  </w:p>
  <w:p w14:paraId="7B217360" w14:textId="77777777" w:rsidR="0021223E" w:rsidRPr="001F4733" w:rsidRDefault="0021223E" w:rsidP="0021223E">
    <w:pPr>
      <w:pStyle w:val="Podnojestranice"/>
      <w:rPr>
        <w:rFonts w:ascii="Arial" w:hAnsi="Arial" w:cs="Arial"/>
        <w:b/>
        <w:bCs/>
        <w:color w:val="003399"/>
        <w:sz w:val="18"/>
        <w:szCs w:val="18"/>
      </w:rPr>
    </w:pPr>
    <w:r w:rsidRPr="001F4733">
      <w:rPr>
        <w:rFonts w:ascii="Arial" w:hAnsi="Arial" w:cs="Arial"/>
        <w:b/>
        <w:bCs/>
        <w:color w:val="003399"/>
        <w:sz w:val="18"/>
        <w:szCs w:val="18"/>
      </w:rPr>
      <w:t>the European Union</w:t>
    </w:r>
  </w:p>
  <w:p w14:paraId="68467714" w14:textId="301FBAB5" w:rsidR="0021223E" w:rsidRDefault="0021223E">
    <w:pPr>
      <w:pStyle w:val="Podnojestranic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083C7D" w14:textId="77777777" w:rsidR="000B6DD6" w:rsidRDefault="000B6DD6" w:rsidP="00336DA3">
      <w:pPr>
        <w:spacing w:after="0" w:line="240" w:lineRule="auto"/>
      </w:pPr>
      <w:r>
        <w:separator/>
      </w:r>
    </w:p>
  </w:footnote>
  <w:footnote w:type="continuationSeparator" w:id="0">
    <w:p w14:paraId="5B1DCC33" w14:textId="77777777" w:rsidR="000B6DD6" w:rsidRDefault="000B6DD6" w:rsidP="00336D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3D4650" w14:textId="289ACF12" w:rsidR="0021223E" w:rsidRDefault="0021223E">
    <w:pPr>
      <w:pStyle w:val="Zaglavljestranice"/>
    </w:pPr>
    <w:r w:rsidRPr="00336DA3">
      <w:rPr>
        <w:noProof/>
      </w:rPr>
      <w:drawing>
        <wp:anchor distT="0" distB="0" distL="114300" distR="114300" simplePos="0" relativeHeight="251658240" behindDoc="1" locked="0" layoutInCell="1" allowOverlap="1" wp14:anchorId="16BF0DD5" wp14:editId="4E1602D1">
          <wp:simplePos x="0" y="0"/>
          <wp:positionH relativeFrom="margin">
            <wp:posOffset>2374900</wp:posOffset>
          </wp:positionH>
          <wp:positionV relativeFrom="paragraph">
            <wp:posOffset>-127000</wp:posOffset>
          </wp:positionV>
          <wp:extent cx="767715" cy="565785"/>
          <wp:effectExtent l="0" t="0" r="0" b="5715"/>
          <wp:wrapTight wrapText="bothSides">
            <wp:wrapPolygon edited="0">
              <wp:start x="0" y="0"/>
              <wp:lineTo x="0" y="21091"/>
              <wp:lineTo x="20903" y="21091"/>
              <wp:lineTo x="20903" y="0"/>
              <wp:lineTo x="0" y="0"/>
            </wp:wrapPolygon>
          </wp:wrapTight>
          <wp:docPr id="2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7715" cy="5657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t xml:space="preserve">  </w:t>
    </w:r>
    <w:r>
      <w:t xml:space="preserve">                                  </w:t>
    </w:r>
    <w:r>
      <w:rPr>
        <w:noProof/>
      </w:rPr>
      <w:t xml:space="preserve">          </w:t>
    </w:r>
    <w:r>
      <w:rPr>
        <w:noProof/>
      </w:rPr>
      <w:drawing>
        <wp:inline distT="0" distB="0" distL="0" distR="0" wp14:anchorId="082FD018" wp14:editId="7D0F802F">
          <wp:extent cx="1009650" cy="401094"/>
          <wp:effectExtent l="0" t="0" r="0" b="0"/>
          <wp:docPr id="3" name="Afbeelding 3" descr="Afbeelding met tekst, illustratie&#10;&#10;Automatisch gegenereerde beschrijv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fbeelding 3" descr="Afbeelding met tekst, illustratie&#10;&#10;Automatisch gegenereerde beschrijvi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1363" cy="4097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0E911515" wp14:editId="226B4188">
          <wp:simplePos x="0" y="0"/>
          <wp:positionH relativeFrom="column">
            <wp:posOffset>1073150</wp:posOffset>
          </wp:positionH>
          <wp:positionV relativeFrom="paragraph">
            <wp:posOffset>0</wp:posOffset>
          </wp:positionV>
          <wp:extent cx="1045845" cy="358775"/>
          <wp:effectExtent l="0" t="0" r="1905" b="317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Logo FB - Integra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5845" cy="3587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t xml:space="preserve"> </w:t>
    </w:r>
    <w:r>
      <w:t xml:space="preserve">  </w:t>
    </w:r>
    <w:r>
      <w:rPr>
        <w:noProof/>
      </w:rPr>
      <w:drawing>
        <wp:inline distT="0" distB="0" distL="0" distR="0" wp14:anchorId="3C65EF39" wp14:editId="0490C519">
          <wp:extent cx="781050" cy="353160"/>
          <wp:effectExtent l="0" t="0" r="0" b="8890"/>
          <wp:docPr id="98" name="Afbeelding 98" descr="Afbeelding met tekst, illustratie&#10;&#10;Automatisch gegenereerde beschrijv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8" name="Afbeelding 98" descr="Afbeelding met tekst, illustratie&#10;&#10;Automatisch gegenereerde beschrijvin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3039" cy="35405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A91537"/>
    <w:multiLevelType w:val="hybridMultilevel"/>
    <w:tmpl w:val="C030A070"/>
    <w:lvl w:ilvl="0" w:tplc="5A8648D8">
      <w:start w:val="1"/>
      <w:numFmt w:val="decimal"/>
      <w:lvlText w:val="%1."/>
      <w:lvlJc w:val="left"/>
      <w:pPr>
        <w:ind w:left="644" w:hanging="360"/>
      </w:pPr>
      <w:rPr>
        <w:rFonts w:hint="default"/>
        <w:b/>
        <w:b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0MzQ2sDAyMjK2NDRW0lEKTi0uzszPAykwrAUASnvZHSwAAAA="/>
  </w:docVars>
  <w:rsids>
    <w:rsidRoot w:val="00882F0A"/>
    <w:rsid w:val="000264AB"/>
    <w:rsid w:val="000511AF"/>
    <w:rsid w:val="00087A57"/>
    <w:rsid w:val="000B6958"/>
    <w:rsid w:val="000B6DD6"/>
    <w:rsid w:val="001315C0"/>
    <w:rsid w:val="001725B1"/>
    <w:rsid w:val="001E5CA9"/>
    <w:rsid w:val="001F2F4D"/>
    <w:rsid w:val="0021223E"/>
    <w:rsid w:val="00226BF9"/>
    <w:rsid w:val="00255961"/>
    <w:rsid w:val="00262128"/>
    <w:rsid w:val="00292A37"/>
    <w:rsid w:val="002976AE"/>
    <w:rsid w:val="002A6DEB"/>
    <w:rsid w:val="002C5426"/>
    <w:rsid w:val="00336DA3"/>
    <w:rsid w:val="00363B6B"/>
    <w:rsid w:val="003D0DB9"/>
    <w:rsid w:val="003D131F"/>
    <w:rsid w:val="00400F51"/>
    <w:rsid w:val="004054E1"/>
    <w:rsid w:val="00422A17"/>
    <w:rsid w:val="004279CF"/>
    <w:rsid w:val="00440C47"/>
    <w:rsid w:val="00456A6D"/>
    <w:rsid w:val="00486891"/>
    <w:rsid w:val="0049253F"/>
    <w:rsid w:val="004A09C7"/>
    <w:rsid w:val="004A41AE"/>
    <w:rsid w:val="004C5148"/>
    <w:rsid w:val="004D49EA"/>
    <w:rsid w:val="00512831"/>
    <w:rsid w:val="00545F77"/>
    <w:rsid w:val="005936EE"/>
    <w:rsid w:val="005978B3"/>
    <w:rsid w:val="005C302C"/>
    <w:rsid w:val="005C763D"/>
    <w:rsid w:val="005D199F"/>
    <w:rsid w:val="005D33BC"/>
    <w:rsid w:val="00605DC1"/>
    <w:rsid w:val="006263EB"/>
    <w:rsid w:val="00683BEB"/>
    <w:rsid w:val="00686EB4"/>
    <w:rsid w:val="006C02F2"/>
    <w:rsid w:val="006C7434"/>
    <w:rsid w:val="006D4B3C"/>
    <w:rsid w:val="006D5051"/>
    <w:rsid w:val="006F156B"/>
    <w:rsid w:val="00736C81"/>
    <w:rsid w:val="00743D6C"/>
    <w:rsid w:val="007C274C"/>
    <w:rsid w:val="007E5945"/>
    <w:rsid w:val="00825241"/>
    <w:rsid w:val="00852246"/>
    <w:rsid w:val="00882F0A"/>
    <w:rsid w:val="008A3D39"/>
    <w:rsid w:val="00990B16"/>
    <w:rsid w:val="009A587E"/>
    <w:rsid w:val="009A62AA"/>
    <w:rsid w:val="009D010A"/>
    <w:rsid w:val="00A06491"/>
    <w:rsid w:val="00A4672B"/>
    <w:rsid w:val="00A52435"/>
    <w:rsid w:val="00A53557"/>
    <w:rsid w:val="00A73D51"/>
    <w:rsid w:val="00B11EC1"/>
    <w:rsid w:val="00B24EA4"/>
    <w:rsid w:val="00B25CD6"/>
    <w:rsid w:val="00B33BB0"/>
    <w:rsid w:val="00B3423F"/>
    <w:rsid w:val="00B635FD"/>
    <w:rsid w:val="00BC3EED"/>
    <w:rsid w:val="00BD2D77"/>
    <w:rsid w:val="00BF0F23"/>
    <w:rsid w:val="00C02233"/>
    <w:rsid w:val="00C71A87"/>
    <w:rsid w:val="00C83A37"/>
    <w:rsid w:val="00CC36F9"/>
    <w:rsid w:val="00CD3589"/>
    <w:rsid w:val="00CD7CE8"/>
    <w:rsid w:val="00D20934"/>
    <w:rsid w:val="00D82784"/>
    <w:rsid w:val="00D85ABF"/>
    <w:rsid w:val="00E03517"/>
    <w:rsid w:val="00E20E69"/>
    <w:rsid w:val="00E3010A"/>
    <w:rsid w:val="00E40AE7"/>
    <w:rsid w:val="00E820DB"/>
    <w:rsid w:val="00EA23BB"/>
    <w:rsid w:val="00EA5B53"/>
    <w:rsid w:val="00EA660F"/>
    <w:rsid w:val="00EF0F65"/>
    <w:rsid w:val="00EF7D1C"/>
    <w:rsid w:val="00F04E64"/>
    <w:rsid w:val="00F81D54"/>
    <w:rsid w:val="00F935FC"/>
    <w:rsid w:val="00FB2B48"/>
    <w:rsid w:val="00FB526A"/>
    <w:rsid w:val="00FD5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59DFC2"/>
  <w15:chartTrackingRefBased/>
  <w15:docId w15:val="{298B70E9-D20E-4BA8-9CBD-C190A51DA5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table" w:styleId="Koordinatnamreatabele">
    <w:name w:val="Table Grid"/>
    <w:basedOn w:val="Normalnatabela"/>
    <w:uiPriority w:val="59"/>
    <w:rsid w:val="002976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aglavljestranice">
    <w:name w:val="header"/>
    <w:basedOn w:val="Normal"/>
    <w:link w:val="ZaglavljestraniceChar"/>
    <w:uiPriority w:val="99"/>
    <w:unhideWhenUsed/>
    <w:rsid w:val="00336D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aglavljestraniceChar">
    <w:name w:val="Zaglavlje stranice Char"/>
    <w:basedOn w:val="Podrazumevanifontpasusa"/>
    <w:link w:val="Zaglavljestranice"/>
    <w:uiPriority w:val="99"/>
    <w:rsid w:val="00336DA3"/>
  </w:style>
  <w:style w:type="paragraph" w:styleId="Podnojestranice">
    <w:name w:val="footer"/>
    <w:basedOn w:val="Normal"/>
    <w:link w:val="PodnojestraniceChar"/>
    <w:uiPriority w:val="99"/>
    <w:unhideWhenUsed/>
    <w:rsid w:val="00336D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odnojestraniceChar">
    <w:name w:val="Podnožje stranice Char"/>
    <w:basedOn w:val="Podrazumevanifontpasusa"/>
    <w:link w:val="Podnojestranice"/>
    <w:uiPriority w:val="99"/>
    <w:rsid w:val="00336DA3"/>
  </w:style>
  <w:style w:type="paragraph" w:styleId="Pasussalistom">
    <w:name w:val="List Paragraph"/>
    <w:basedOn w:val="Normal"/>
    <w:uiPriority w:val="34"/>
    <w:qFormat/>
    <w:rsid w:val="00EF0F65"/>
    <w:pPr>
      <w:ind w:left="720"/>
      <w:contextualSpacing/>
    </w:pPr>
  </w:style>
  <w:style w:type="paragraph" w:styleId="Tekstubaloniu">
    <w:name w:val="Balloon Text"/>
    <w:basedOn w:val="Normal"/>
    <w:link w:val="TekstubaloniuChar"/>
    <w:uiPriority w:val="99"/>
    <w:semiHidden/>
    <w:unhideWhenUsed/>
    <w:rsid w:val="00FD54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ubaloniuChar">
    <w:name w:val="Tekst u balončiću Char"/>
    <w:basedOn w:val="Podrazumevanifontpasusa"/>
    <w:link w:val="Tekstubaloniu"/>
    <w:uiPriority w:val="99"/>
    <w:semiHidden/>
    <w:rsid w:val="00FD541C"/>
    <w:rPr>
      <w:rFonts w:ascii="Segoe UI" w:hAnsi="Segoe UI" w:cs="Segoe UI"/>
      <w:sz w:val="18"/>
      <w:szCs w:val="18"/>
    </w:rPr>
  </w:style>
  <w:style w:type="character" w:styleId="Referencakomentara">
    <w:name w:val="annotation reference"/>
    <w:basedOn w:val="Podrazumevanifontpasusa"/>
    <w:uiPriority w:val="99"/>
    <w:semiHidden/>
    <w:unhideWhenUsed/>
    <w:rsid w:val="00B25CD6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B25CD6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Podrazumevanifontpasusa"/>
    <w:link w:val="Tekstkomentara"/>
    <w:uiPriority w:val="99"/>
    <w:semiHidden/>
    <w:rsid w:val="00B25CD6"/>
    <w:rPr>
      <w:sz w:val="20"/>
      <w:szCs w:val="20"/>
    </w:rPr>
  </w:style>
  <w:style w:type="paragraph" w:styleId="Temakomentara">
    <w:name w:val="annotation subject"/>
    <w:basedOn w:val="Tekstkomentara"/>
    <w:next w:val="Tekstkomentara"/>
    <w:link w:val="TemakomentaraChar"/>
    <w:uiPriority w:val="99"/>
    <w:semiHidden/>
    <w:unhideWhenUsed/>
    <w:rsid w:val="00B25CD6"/>
    <w:rPr>
      <w:b/>
      <w:bCs/>
    </w:rPr>
  </w:style>
  <w:style w:type="character" w:customStyle="1" w:styleId="TemakomentaraChar">
    <w:name w:val="Tema komentara Char"/>
    <w:basedOn w:val="TekstkomentaraChar"/>
    <w:link w:val="Temakomentara"/>
    <w:uiPriority w:val="99"/>
    <w:semiHidden/>
    <w:rsid w:val="00B25CD6"/>
    <w:rPr>
      <w:b/>
      <w:bCs/>
      <w:sz w:val="20"/>
      <w:szCs w:val="20"/>
    </w:rPr>
  </w:style>
  <w:style w:type="paragraph" w:styleId="Korektura">
    <w:name w:val="Revision"/>
    <w:hidden/>
    <w:uiPriority w:val="99"/>
    <w:semiHidden/>
    <w:rsid w:val="006F156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jp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4ADB8985190246BA5D99D3FB4B95ED" ma:contentTypeVersion="13" ma:contentTypeDescription="Een nieuw document maken." ma:contentTypeScope="" ma:versionID="58ba11f41859a788a4e781d09cb3a472">
  <xsd:schema xmlns:xsd="http://www.w3.org/2001/XMLSchema" xmlns:xs="http://www.w3.org/2001/XMLSchema" xmlns:p="http://schemas.microsoft.com/office/2006/metadata/properties" xmlns:ns2="2f5006b1-8e87-4d36-a58c-16c9d2d7a748" xmlns:ns3="18ecc9ef-538b-42d4-a0ef-16df45848860" targetNamespace="http://schemas.microsoft.com/office/2006/metadata/properties" ma:root="true" ma:fieldsID="fa241754ccdde26f5cc8de05752e5dde" ns2:_="" ns3:_="">
    <xsd:import namespace="2f5006b1-8e87-4d36-a58c-16c9d2d7a748"/>
    <xsd:import namespace="18ecc9ef-538b-42d4-a0ef-16df458488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5006b1-8e87-4d36-a58c-16c9d2d7a7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Length (seconds)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ecc9ef-538b-42d4-a0ef-16df45848860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00EEB9-2854-4B14-89FD-F6B1160DE7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5006b1-8e87-4d36-a58c-16c9d2d7a748"/>
    <ds:schemaRef ds:uri="18ecc9ef-538b-42d4-a0ef-16df458488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045414F-DC15-410E-BB7E-F9409742E25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D676BEB-3507-4E1F-9EAD-55435F4BD8F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1C2C3B5-6739-4B28-A3F1-18F932E352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7</Pages>
  <Words>449</Words>
  <Characters>2564</Characters>
  <Application>Microsoft Office Word</Application>
  <DocSecurity>0</DocSecurity>
  <Lines>21</Lines>
  <Paragraphs>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ica Andric - Rakic</dc:creator>
  <cp:keywords/>
  <dc:description/>
  <cp:lastModifiedBy>Milica Andric - Rakic</cp:lastModifiedBy>
  <cp:revision>5</cp:revision>
  <dcterms:created xsi:type="dcterms:W3CDTF">2022-02-09T12:31:00Z</dcterms:created>
  <dcterms:modified xsi:type="dcterms:W3CDTF">2022-02-09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4ADB8985190246BA5D99D3FB4B95ED</vt:lpwstr>
  </property>
</Properties>
</file>